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8B0F4" w14:textId="77777777" w:rsidR="009F011D" w:rsidRDefault="009F011D">
      <w:pPr>
        <w:jc w:val="center"/>
        <w:rPr>
          <w:sz w:val="48"/>
        </w:rPr>
      </w:pPr>
      <w:bookmarkStart w:id="0" w:name="_GoBack"/>
      <w:bookmarkEnd w:id="0"/>
    </w:p>
    <w:p w14:paraId="4AD929C7" w14:textId="77777777" w:rsidR="009F011D" w:rsidRDefault="009F011D">
      <w:pPr>
        <w:jc w:val="center"/>
        <w:rPr>
          <w:sz w:val="48"/>
        </w:rPr>
      </w:pPr>
    </w:p>
    <w:p w14:paraId="0824866C" w14:textId="77777777" w:rsidR="009F011D" w:rsidRDefault="009F011D">
      <w:pPr>
        <w:jc w:val="center"/>
        <w:rPr>
          <w:sz w:val="48"/>
        </w:rPr>
      </w:pPr>
    </w:p>
    <w:p w14:paraId="7C458983" w14:textId="77777777" w:rsidR="009F011D" w:rsidRDefault="009F011D">
      <w:pPr>
        <w:jc w:val="center"/>
        <w:rPr>
          <w:sz w:val="48"/>
        </w:rPr>
      </w:pPr>
    </w:p>
    <w:p w14:paraId="12B97435" w14:textId="77777777" w:rsidR="009F011D" w:rsidRDefault="009F011D">
      <w:pPr>
        <w:jc w:val="center"/>
        <w:rPr>
          <w:sz w:val="48"/>
        </w:rPr>
      </w:pPr>
    </w:p>
    <w:p w14:paraId="6FABD46A" w14:textId="77777777" w:rsidR="009F011D" w:rsidRDefault="00785C99">
      <w:pPr>
        <w:jc w:val="center"/>
        <w:rPr>
          <w:sz w:val="48"/>
        </w:rPr>
      </w:pPr>
      <w:r>
        <w:rPr>
          <w:sz w:val="48"/>
        </w:rPr>
        <w:t>&lt;Project Name&gt;</w:t>
      </w:r>
    </w:p>
    <w:p w14:paraId="2E00EB6F" w14:textId="77777777" w:rsidR="009F011D" w:rsidRDefault="009F011D">
      <w:pPr>
        <w:jc w:val="center"/>
        <w:rPr>
          <w:sz w:val="32"/>
        </w:rPr>
      </w:pPr>
    </w:p>
    <w:p w14:paraId="7454BDCA" w14:textId="77777777" w:rsidR="009F011D" w:rsidRDefault="009F011D">
      <w:pPr>
        <w:jc w:val="center"/>
        <w:rPr>
          <w:sz w:val="32"/>
        </w:rPr>
      </w:pPr>
    </w:p>
    <w:p w14:paraId="7201DE9F" w14:textId="77777777" w:rsidR="009F011D" w:rsidRDefault="009F011D">
      <w:pPr>
        <w:jc w:val="center"/>
        <w:rPr>
          <w:sz w:val="32"/>
        </w:rPr>
      </w:pPr>
    </w:p>
    <w:p w14:paraId="4CC67DDC" w14:textId="77777777" w:rsidR="009F011D" w:rsidRDefault="00785C99">
      <w:pPr>
        <w:jc w:val="center"/>
        <w:rPr>
          <w:sz w:val="48"/>
          <w:szCs w:val="48"/>
        </w:rPr>
      </w:pPr>
      <w:r w:rsidRPr="10F9BFD4">
        <w:rPr>
          <w:sz w:val="48"/>
          <w:szCs w:val="48"/>
        </w:rPr>
        <w:t>Software Requirements Specification</w:t>
      </w:r>
    </w:p>
    <w:p w14:paraId="3041DFE0" w14:textId="2409B048" w:rsidR="74490C44" w:rsidRDefault="74490C44" w:rsidP="10F9BFD4">
      <w:pPr>
        <w:jc w:val="center"/>
        <w:rPr>
          <w:sz w:val="48"/>
          <w:szCs w:val="48"/>
        </w:rPr>
      </w:pPr>
      <w:r w:rsidRPr="10F9BFD4">
        <w:rPr>
          <w:sz w:val="48"/>
          <w:szCs w:val="48"/>
        </w:rPr>
        <w:t>Version 1.0</w:t>
      </w:r>
    </w:p>
    <w:p w14:paraId="5E4F0CFE" w14:textId="15EA8BD6" w:rsidR="009F011D" w:rsidRDefault="009F011D">
      <w:pPr>
        <w:jc w:val="center"/>
        <w:rPr>
          <w:sz w:val="32"/>
          <w:szCs w:val="32"/>
        </w:rPr>
      </w:pPr>
    </w:p>
    <w:p w14:paraId="19B24A03" w14:textId="77777777" w:rsidR="009F011D" w:rsidRDefault="009F011D">
      <w:pPr>
        <w:jc w:val="center"/>
        <w:rPr>
          <w:sz w:val="32"/>
        </w:rPr>
      </w:pPr>
    </w:p>
    <w:p w14:paraId="67CE117B" w14:textId="77777777" w:rsidR="009F011D" w:rsidRDefault="00785C99">
      <w:pPr>
        <w:jc w:val="center"/>
        <w:rPr>
          <w:sz w:val="48"/>
        </w:rPr>
      </w:pPr>
      <w:r>
        <w:rPr>
          <w:sz w:val="48"/>
        </w:rPr>
        <w:t>&lt;Date&gt;</w:t>
      </w:r>
    </w:p>
    <w:p w14:paraId="678184F5" w14:textId="77777777" w:rsidR="009F011D" w:rsidRDefault="009F011D">
      <w:pPr>
        <w:jc w:val="center"/>
        <w:rPr>
          <w:sz w:val="32"/>
        </w:rPr>
      </w:pPr>
    </w:p>
    <w:p w14:paraId="6ED68CB5" w14:textId="77777777" w:rsidR="009F011D" w:rsidRDefault="009F011D">
      <w:pPr>
        <w:jc w:val="center"/>
        <w:rPr>
          <w:sz w:val="32"/>
        </w:rPr>
      </w:pPr>
    </w:p>
    <w:p w14:paraId="37E0F690" w14:textId="1905EC6B" w:rsidR="009F011D" w:rsidRDefault="009F011D">
      <w:pPr>
        <w:jc w:val="center"/>
        <w:rPr>
          <w:rFonts w:hint="eastAsia"/>
          <w:sz w:val="32"/>
          <w:szCs w:val="32"/>
        </w:rPr>
      </w:pPr>
    </w:p>
    <w:p w14:paraId="00D27B6F" w14:textId="14F2CFF0" w:rsidR="004D1EDD" w:rsidRPr="004D1EDD" w:rsidRDefault="4BA9BFBA" w:rsidP="004D1EDD">
      <w:pPr>
        <w:jc w:val="center"/>
        <w:rPr>
          <w:sz w:val="48"/>
          <w:szCs w:val="48"/>
        </w:rPr>
      </w:pPr>
      <w:proofErr w:type="spellStart"/>
      <w:r w:rsidRPr="2A560E4C">
        <w:rPr>
          <w:sz w:val="48"/>
          <w:szCs w:val="48"/>
        </w:rPr>
        <w:t>Jiajia</w:t>
      </w:r>
      <w:proofErr w:type="spellEnd"/>
      <w:r w:rsidRPr="2A560E4C">
        <w:rPr>
          <w:sz w:val="48"/>
          <w:szCs w:val="48"/>
        </w:rPr>
        <w:t xml:space="preserve"> Chen</w:t>
      </w:r>
    </w:p>
    <w:p w14:paraId="4C5FC110" w14:textId="513DCE6A" w:rsidR="00B51799" w:rsidRPr="00C0047B" w:rsidRDefault="4BA9BFBA" w:rsidP="00B51799">
      <w:pPr>
        <w:jc w:val="center"/>
        <w:rPr>
          <w:sz w:val="48"/>
          <w:szCs w:val="48"/>
          <w:lang w:val="fr-CA"/>
        </w:rPr>
      </w:pPr>
      <w:proofErr w:type="spellStart"/>
      <w:r w:rsidRPr="00C0047B">
        <w:rPr>
          <w:sz w:val="48"/>
          <w:szCs w:val="48"/>
          <w:lang w:val="fr-CA"/>
        </w:rPr>
        <w:t>Ruoqi</w:t>
      </w:r>
      <w:proofErr w:type="spellEnd"/>
      <w:r w:rsidRPr="00C0047B">
        <w:rPr>
          <w:sz w:val="48"/>
          <w:szCs w:val="48"/>
          <w:lang w:val="fr-CA"/>
        </w:rPr>
        <w:t xml:space="preserve"> Pan,</w:t>
      </w:r>
      <w:r w:rsidR="1FACF847" w:rsidRPr="00C0047B">
        <w:rPr>
          <w:sz w:val="48"/>
          <w:szCs w:val="48"/>
          <w:lang w:val="fr-CA"/>
        </w:rPr>
        <w:t xml:space="preserve"> </w:t>
      </w:r>
      <w:proofErr w:type="spellStart"/>
      <w:r w:rsidRPr="00C0047B">
        <w:rPr>
          <w:sz w:val="48"/>
          <w:szCs w:val="48"/>
          <w:lang w:val="fr-CA"/>
        </w:rPr>
        <w:t>Chenge</w:t>
      </w:r>
      <w:proofErr w:type="spellEnd"/>
      <w:r w:rsidRPr="00C0047B">
        <w:rPr>
          <w:sz w:val="48"/>
          <w:szCs w:val="48"/>
          <w:lang w:val="fr-CA"/>
        </w:rPr>
        <w:t xml:space="preserve"> Du</w:t>
      </w:r>
    </w:p>
    <w:p w14:paraId="33E918EE" w14:textId="2002252C" w:rsidR="00061987" w:rsidRPr="00C0047B" w:rsidRDefault="4BA9BFBA" w:rsidP="00061987">
      <w:pPr>
        <w:jc w:val="center"/>
        <w:rPr>
          <w:sz w:val="48"/>
          <w:szCs w:val="48"/>
          <w:lang w:val="fr-CA"/>
        </w:rPr>
      </w:pPr>
      <w:proofErr w:type="spellStart"/>
      <w:r w:rsidRPr="00C0047B">
        <w:rPr>
          <w:sz w:val="48"/>
          <w:szCs w:val="48"/>
          <w:lang w:val="fr-CA"/>
        </w:rPr>
        <w:t>Yanran</w:t>
      </w:r>
      <w:proofErr w:type="spellEnd"/>
      <w:r w:rsidRPr="00C0047B">
        <w:rPr>
          <w:sz w:val="48"/>
          <w:szCs w:val="48"/>
          <w:lang w:val="fr-CA"/>
        </w:rPr>
        <w:t xml:space="preserve"> Qiu, Jiajun Cui</w:t>
      </w:r>
    </w:p>
    <w:p w14:paraId="5B91525A" w14:textId="77777777" w:rsidR="009F011D" w:rsidRPr="00C0047B" w:rsidRDefault="009F011D" w:rsidP="00C0047B">
      <w:pPr>
        <w:rPr>
          <w:sz w:val="32"/>
          <w:lang w:val="fr-CA"/>
        </w:rPr>
      </w:pPr>
    </w:p>
    <w:p w14:paraId="711128EC" w14:textId="77777777" w:rsidR="009F011D" w:rsidRPr="00C0047B" w:rsidRDefault="009F011D">
      <w:pPr>
        <w:jc w:val="center"/>
        <w:rPr>
          <w:sz w:val="32"/>
          <w:lang w:val="fr-CA"/>
        </w:rPr>
      </w:pPr>
    </w:p>
    <w:p w14:paraId="3A5BEAF5" w14:textId="77777777" w:rsidR="009F011D" w:rsidRPr="00C0047B" w:rsidRDefault="009F011D">
      <w:pPr>
        <w:jc w:val="center"/>
        <w:rPr>
          <w:sz w:val="32"/>
          <w:lang w:val="fr-CA"/>
        </w:rPr>
      </w:pPr>
    </w:p>
    <w:p w14:paraId="73519157" w14:textId="77777777" w:rsidR="009F011D" w:rsidRPr="00C0047B" w:rsidRDefault="009F011D">
      <w:pPr>
        <w:jc w:val="center"/>
        <w:rPr>
          <w:sz w:val="32"/>
          <w:lang w:val="fr-CA"/>
        </w:rPr>
      </w:pPr>
    </w:p>
    <w:p w14:paraId="37955581" w14:textId="52807B2E" w:rsidR="009F011D" w:rsidRDefault="00785C99">
      <w:pPr>
        <w:jc w:val="center"/>
        <w:rPr>
          <w:sz w:val="32"/>
          <w:szCs w:val="32"/>
        </w:rPr>
      </w:pPr>
      <w:r w:rsidRPr="6DF5EA8E">
        <w:rPr>
          <w:sz w:val="32"/>
          <w:szCs w:val="32"/>
        </w:rPr>
        <w:t xml:space="preserve">Instructor: </w:t>
      </w:r>
      <w:r w:rsidR="6ADB76F3" w:rsidRPr="37FBBB6C">
        <w:rPr>
          <w:sz w:val="32"/>
          <w:szCs w:val="32"/>
        </w:rPr>
        <w:t xml:space="preserve">Xin </w:t>
      </w:r>
      <w:r w:rsidR="6ADB76F3" w:rsidRPr="50A080ED">
        <w:rPr>
          <w:sz w:val="32"/>
          <w:szCs w:val="32"/>
        </w:rPr>
        <w:t xml:space="preserve">Chen, </w:t>
      </w:r>
      <w:proofErr w:type="spellStart"/>
      <w:r w:rsidR="6ADB76F3" w:rsidRPr="74073B7A">
        <w:rPr>
          <w:sz w:val="32"/>
          <w:szCs w:val="32"/>
        </w:rPr>
        <w:t>Wanlu</w:t>
      </w:r>
      <w:proofErr w:type="spellEnd"/>
      <w:r w:rsidR="6ADB76F3" w:rsidRPr="74073B7A">
        <w:rPr>
          <w:sz w:val="32"/>
          <w:szCs w:val="32"/>
        </w:rPr>
        <w:t xml:space="preserve"> Liu, </w:t>
      </w:r>
      <w:r w:rsidR="6ADB76F3" w:rsidRPr="12AAF156">
        <w:rPr>
          <w:sz w:val="32"/>
          <w:szCs w:val="32"/>
        </w:rPr>
        <w:t xml:space="preserve">Kai </w:t>
      </w:r>
      <w:r w:rsidR="6ADB76F3" w:rsidRPr="74073B7A">
        <w:rPr>
          <w:sz w:val="32"/>
          <w:szCs w:val="32"/>
        </w:rPr>
        <w:t>Weng</w:t>
      </w:r>
    </w:p>
    <w:p w14:paraId="76FE1971" w14:textId="5326BD08" w:rsidR="009F011D" w:rsidRDefault="00785C99">
      <w:pPr>
        <w:jc w:val="center"/>
        <w:rPr>
          <w:sz w:val="32"/>
          <w:szCs w:val="32"/>
        </w:rPr>
      </w:pPr>
      <w:r w:rsidRPr="6F0AEC9F">
        <w:rPr>
          <w:sz w:val="32"/>
          <w:szCs w:val="32"/>
        </w:rPr>
        <w:t xml:space="preserve">Spring </w:t>
      </w:r>
      <w:r w:rsidRPr="7E16A6B9">
        <w:rPr>
          <w:sz w:val="32"/>
          <w:szCs w:val="32"/>
        </w:rPr>
        <w:t>20</w:t>
      </w:r>
      <w:r w:rsidR="66E98D41" w:rsidRPr="7E16A6B9">
        <w:rPr>
          <w:sz w:val="32"/>
          <w:szCs w:val="32"/>
        </w:rPr>
        <w:t>20</w:t>
      </w:r>
    </w:p>
    <w:p w14:paraId="0FF48AFE" w14:textId="1A3F2655" w:rsidR="009F011D" w:rsidRDefault="009F011D">
      <w:pPr>
        <w:pStyle w:val="a3"/>
        <w:tabs>
          <w:tab w:val="clear" w:pos="4320"/>
          <w:tab w:val="clear" w:pos="8640"/>
        </w:tabs>
      </w:pPr>
    </w:p>
    <w:p w14:paraId="3384E47A" w14:textId="77777777" w:rsidR="009F011D" w:rsidRDefault="00785C99">
      <w:pPr>
        <w:pStyle w:val="1"/>
      </w:pPr>
      <w:bookmarkStart w:id="1" w:name="_Toc506458769"/>
      <w:bookmarkStart w:id="2" w:name="_Toc506459135"/>
      <w:r>
        <w:lastRenderedPageBreak/>
        <w:t>Revision History</w:t>
      </w:r>
      <w:bookmarkEnd w:id="1"/>
      <w:bookmarkEnd w:id="2"/>
    </w:p>
    <w:p w14:paraId="0C3DEAA0" w14:textId="77777777" w:rsidR="009F011D" w:rsidRDefault="009F011D"/>
    <w:tbl>
      <w:tblPr>
        <w:tblW w:w="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8"/>
        <w:gridCol w:w="3240"/>
        <w:gridCol w:w="1890"/>
        <w:gridCol w:w="3150"/>
      </w:tblGrid>
      <w:tr w:rsidR="009F011D" w:rsidRPr="00BB06B0" w14:paraId="5ED8B55E" w14:textId="77777777">
        <w:tc>
          <w:tcPr>
            <w:tcW w:w="1188" w:type="dxa"/>
            <w:tcBorders>
              <w:top w:val="nil"/>
              <w:left w:val="nil"/>
              <w:bottom w:val="single" w:sz="4" w:space="0" w:color="auto"/>
              <w:right w:val="nil"/>
            </w:tcBorders>
          </w:tcPr>
          <w:p w14:paraId="3E5EA87C" w14:textId="77777777" w:rsidR="009F011D" w:rsidRPr="00BB06B0" w:rsidRDefault="00785C99">
            <w:pPr>
              <w:jc w:val="center"/>
              <w:rPr>
                <w:b/>
              </w:rPr>
            </w:pPr>
            <w:r w:rsidRPr="00BB06B0">
              <w:rPr>
                <w:b/>
              </w:rPr>
              <w:t>Date</w:t>
            </w:r>
          </w:p>
        </w:tc>
        <w:tc>
          <w:tcPr>
            <w:tcW w:w="3240" w:type="dxa"/>
            <w:tcBorders>
              <w:top w:val="nil"/>
              <w:left w:val="nil"/>
              <w:bottom w:val="single" w:sz="4" w:space="0" w:color="auto"/>
              <w:right w:val="nil"/>
            </w:tcBorders>
          </w:tcPr>
          <w:p w14:paraId="507264E7" w14:textId="77777777" w:rsidR="009F011D" w:rsidRPr="00BB06B0" w:rsidRDefault="00785C99">
            <w:pPr>
              <w:jc w:val="center"/>
              <w:rPr>
                <w:b/>
              </w:rPr>
            </w:pPr>
            <w:r w:rsidRPr="00BB06B0">
              <w:rPr>
                <w:b/>
              </w:rPr>
              <w:t>Description</w:t>
            </w:r>
          </w:p>
        </w:tc>
        <w:tc>
          <w:tcPr>
            <w:tcW w:w="1890" w:type="dxa"/>
            <w:tcBorders>
              <w:top w:val="nil"/>
              <w:left w:val="nil"/>
              <w:bottom w:val="single" w:sz="4" w:space="0" w:color="auto"/>
              <w:right w:val="nil"/>
            </w:tcBorders>
          </w:tcPr>
          <w:p w14:paraId="4F95D32D" w14:textId="77777777" w:rsidR="009F011D" w:rsidRPr="00BB06B0" w:rsidRDefault="00785C99">
            <w:pPr>
              <w:jc w:val="center"/>
              <w:rPr>
                <w:b/>
              </w:rPr>
            </w:pPr>
            <w:r w:rsidRPr="00BB06B0">
              <w:rPr>
                <w:b/>
              </w:rPr>
              <w:t>Author</w:t>
            </w:r>
          </w:p>
        </w:tc>
        <w:tc>
          <w:tcPr>
            <w:tcW w:w="3150" w:type="dxa"/>
            <w:tcBorders>
              <w:top w:val="nil"/>
              <w:left w:val="nil"/>
              <w:bottom w:val="single" w:sz="4" w:space="0" w:color="auto"/>
              <w:right w:val="nil"/>
            </w:tcBorders>
          </w:tcPr>
          <w:p w14:paraId="41D33658" w14:textId="77777777" w:rsidR="009F011D" w:rsidRPr="00BB06B0" w:rsidRDefault="00785C99">
            <w:pPr>
              <w:jc w:val="center"/>
              <w:rPr>
                <w:b/>
              </w:rPr>
            </w:pPr>
            <w:r w:rsidRPr="00BB06B0">
              <w:rPr>
                <w:b/>
              </w:rPr>
              <w:t>Comments</w:t>
            </w:r>
          </w:p>
        </w:tc>
      </w:tr>
      <w:tr w:rsidR="009F011D" w:rsidRPr="00BB06B0" w14:paraId="152D8195" w14:textId="77777777">
        <w:tc>
          <w:tcPr>
            <w:tcW w:w="1188" w:type="dxa"/>
            <w:tcBorders>
              <w:top w:val="single" w:sz="4" w:space="0" w:color="auto"/>
            </w:tcBorders>
          </w:tcPr>
          <w:p w14:paraId="3AB2CA77" w14:textId="77777777" w:rsidR="009F011D" w:rsidRPr="00BB06B0" w:rsidRDefault="00785C99">
            <w:r w:rsidRPr="00BB06B0">
              <w:t>&lt;date&gt;</w:t>
            </w:r>
          </w:p>
        </w:tc>
        <w:tc>
          <w:tcPr>
            <w:tcW w:w="3240" w:type="dxa"/>
            <w:tcBorders>
              <w:top w:val="single" w:sz="4" w:space="0" w:color="auto"/>
            </w:tcBorders>
          </w:tcPr>
          <w:p w14:paraId="780DFF9C" w14:textId="77777777" w:rsidR="009F011D" w:rsidRPr="00BB06B0" w:rsidRDefault="00785C99">
            <w:r w:rsidRPr="00BB06B0">
              <w:t>&lt;Version 1&gt;</w:t>
            </w:r>
          </w:p>
        </w:tc>
        <w:tc>
          <w:tcPr>
            <w:tcW w:w="1890" w:type="dxa"/>
            <w:tcBorders>
              <w:top w:val="single" w:sz="4" w:space="0" w:color="auto"/>
            </w:tcBorders>
          </w:tcPr>
          <w:p w14:paraId="4C13EF58" w14:textId="77777777" w:rsidR="009F011D" w:rsidRPr="00BB06B0" w:rsidRDefault="00785C99">
            <w:r w:rsidRPr="00BB06B0">
              <w:t>&lt;Your Name&gt;</w:t>
            </w:r>
          </w:p>
        </w:tc>
        <w:tc>
          <w:tcPr>
            <w:tcW w:w="3150" w:type="dxa"/>
            <w:tcBorders>
              <w:top w:val="single" w:sz="4" w:space="0" w:color="auto"/>
            </w:tcBorders>
          </w:tcPr>
          <w:p w14:paraId="33D1DD8F" w14:textId="77777777" w:rsidR="009F011D" w:rsidRPr="00BB06B0" w:rsidRDefault="00785C99">
            <w:r w:rsidRPr="00BB06B0">
              <w:t>&lt;First Revision&gt;</w:t>
            </w:r>
          </w:p>
        </w:tc>
      </w:tr>
      <w:tr w:rsidR="009F011D" w:rsidRPr="00BB06B0" w14:paraId="39144A01" w14:textId="77777777">
        <w:tc>
          <w:tcPr>
            <w:tcW w:w="1188" w:type="dxa"/>
          </w:tcPr>
          <w:p w14:paraId="0DD0E150" w14:textId="77777777" w:rsidR="009F011D" w:rsidRPr="00BB06B0" w:rsidRDefault="009F011D"/>
        </w:tc>
        <w:tc>
          <w:tcPr>
            <w:tcW w:w="3240" w:type="dxa"/>
          </w:tcPr>
          <w:p w14:paraId="216065AC" w14:textId="77777777" w:rsidR="009F011D" w:rsidRPr="00BB06B0" w:rsidRDefault="009F011D"/>
        </w:tc>
        <w:tc>
          <w:tcPr>
            <w:tcW w:w="1890" w:type="dxa"/>
          </w:tcPr>
          <w:p w14:paraId="0A294663" w14:textId="77777777" w:rsidR="009F011D" w:rsidRPr="00BB06B0" w:rsidRDefault="009F011D"/>
        </w:tc>
        <w:tc>
          <w:tcPr>
            <w:tcW w:w="3150" w:type="dxa"/>
          </w:tcPr>
          <w:p w14:paraId="6C7E01B4" w14:textId="77777777" w:rsidR="009F011D" w:rsidRPr="00BB06B0" w:rsidRDefault="009F011D"/>
        </w:tc>
      </w:tr>
      <w:tr w:rsidR="009F011D" w:rsidRPr="00BB06B0" w14:paraId="1B9CAED0" w14:textId="77777777">
        <w:tc>
          <w:tcPr>
            <w:tcW w:w="1188" w:type="dxa"/>
          </w:tcPr>
          <w:p w14:paraId="5A67ECB1" w14:textId="77777777" w:rsidR="009F011D" w:rsidRPr="00BB06B0" w:rsidRDefault="009F011D"/>
        </w:tc>
        <w:tc>
          <w:tcPr>
            <w:tcW w:w="3240" w:type="dxa"/>
          </w:tcPr>
          <w:p w14:paraId="5FF02475" w14:textId="77777777" w:rsidR="009F011D" w:rsidRPr="00BB06B0" w:rsidRDefault="009F011D"/>
        </w:tc>
        <w:tc>
          <w:tcPr>
            <w:tcW w:w="1890" w:type="dxa"/>
          </w:tcPr>
          <w:p w14:paraId="1AB37466" w14:textId="77777777" w:rsidR="009F011D" w:rsidRPr="00BB06B0" w:rsidRDefault="009F011D"/>
        </w:tc>
        <w:tc>
          <w:tcPr>
            <w:tcW w:w="3150" w:type="dxa"/>
          </w:tcPr>
          <w:p w14:paraId="71852300" w14:textId="77777777" w:rsidR="009F011D" w:rsidRPr="00BB06B0" w:rsidRDefault="009F011D"/>
        </w:tc>
      </w:tr>
      <w:tr w:rsidR="009F011D" w:rsidRPr="00BB06B0" w14:paraId="173751FF" w14:textId="77777777">
        <w:tc>
          <w:tcPr>
            <w:tcW w:w="1188" w:type="dxa"/>
          </w:tcPr>
          <w:p w14:paraId="64EB261F" w14:textId="77777777" w:rsidR="009F011D" w:rsidRPr="00BB06B0" w:rsidRDefault="009F011D"/>
        </w:tc>
        <w:tc>
          <w:tcPr>
            <w:tcW w:w="3240" w:type="dxa"/>
          </w:tcPr>
          <w:p w14:paraId="2C2254D2" w14:textId="77777777" w:rsidR="009F011D" w:rsidRPr="00BB06B0" w:rsidRDefault="009F011D"/>
        </w:tc>
        <w:tc>
          <w:tcPr>
            <w:tcW w:w="1890" w:type="dxa"/>
          </w:tcPr>
          <w:p w14:paraId="3C1CC2CC" w14:textId="77777777" w:rsidR="009F011D" w:rsidRPr="00BB06B0" w:rsidRDefault="009F011D"/>
        </w:tc>
        <w:tc>
          <w:tcPr>
            <w:tcW w:w="3150" w:type="dxa"/>
          </w:tcPr>
          <w:p w14:paraId="3669E307" w14:textId="77777777" w:rsidR="009F011D" w:rsidRPr="00BB06B0" w:rsidRDefault="009F011D"/>
        </w:tc>
      </w:tr>
    </w:tbl>
    <w:p w14:paraId="40515DEE" w14:textId="77777777" w:rsidR="009F011D" w:rsidRDefault="009F011D"/>
    <w:p w14:paraId="0C8D5971" w14:textId="77777777" w:rsidR="009F011D" w:rsidRDefault="009F011D"/>
    <w:p w14:paraId="35A96A9A" w14:textId="77777777" w:rsidR="009F011D" w:rsidRDefault="00785C99">
      <w:pPr>
        <w:tabs>
          <w:tab w:val="left" w:pos="2880"/>
          <w:tab w:val="left" w:pos="5760"/>
        </w:tabs>
      </w:pPr>
      <w:r>
        <w:tab/>
      </w:r>
      <w:r>
        <w:tab/>
      </w:r>
      <w:r>
        <w:tab/>
      </w:r>
      <w:r>
        <w:tab/>
      </w:r>
      <w:r>
        <w:tab/>
      </w:r>
    </w:p>
    <w:p w14:paraId="3F6B57CF" w14:textId="77777777" w:rsidR="009F011D" w:rsidRDefault="00785C99">
      <w:pPr>
        <w:rPr>
          <w:b/>
          <w:sz w:val="32"/>
        </w:rPr>
      </w:pPr>
      <w:r>
        <w:br w:type="page"/>
      </w:r>
      <w:r>
        <w:rPr>
          <w:b/>
          <w:sz w:val="32"/>
        </w:rPr>
        <w:lastRenderedPageBreak/>
        <w:t>Table of Contents</w:t>
      </w:r>
    </w:p>
    <w:p w14:paraId="14146D14" w14:textId="77777777" w:rsidR="009F011D" w:rsidRDefault="009F011D">
      <w:pPr>
        <w:pStyle w:val="a3"/>
        <w:tabs>
          <w:tab w:val="clear" w:pos="4320"/>
          <w:tab w:val="clear" w:pos="8640"/>
        </w:tabs>
      </w:pPr>
    </w:p>
    <w:p w14:paraId="6EA959AD" w14:textId="77777777" w:rsidR="009F011D" w:rsidRDefault="00785C99">
      <w:pPr>
        <w:pStyle w:val="TOC1"/>
        <w:tabs>
          <w:tab w:val="right" w:leader="dot" w:pos="9350"/>
        </w:tabs>
        <w:rPr>
          <w:b w:val="0"/>
          <w:caps w:val="0"/>
          <w:sz w:val="24"/>
        </w:rPr>
      </w:pPr>
      <w:r>
        <w:fldChar w:fldCharType="begin"/>
      </w:r>
      <w:r>
        <w:instrText xml:space="preserve"> TOC \o "1-3" </w:instrText>
      </w:r>
      <w:r>
        <w:fldChar w:fldCharType="separate"/>
      </w:r>
      <w:r>
        <w:t>Revision History</w:t>
      </w:r>
      <w:r>
        <w:tab/>
      </w:r>
      <w:r>
        <w:fldChar w:fldCharType="begin"/>
      </w:r>
      <w:r>
        <w:instrText xml:space="preserve"> PAGEREF _Toc506459135 \h </w:instrText>
      </w:r>
      <w:r>
        <w:fldChar w:fldCharType="separate"/>
      </w:r>
      <w:r>
        <w:t>ii</w:t>
      </w:r>
      <w:r>
        <w:fldChar w:fldCharType="end"/>
      </w:r>
    </w:p>
    <w:p w14:paraId="71E231A3" w14:textId="77777777" w:rsidR="009F011D" w:rsidRDefault="00785C99">
      <w:pPr>
        <w:pStyle w:val="TOC1"/>
        <w:tabs>
          <w:tab w:val="right" w:leader="dot" w:pos="9350"/>
        </w:tabs>
        <w:rPr>
          <w:b w:val="0"/>
          <w:caps w:val="0"/>
          <w:sz w:val="24"/>
        </w:rPr>
      </w:pPr>
      <w:r>
        <w:t>Document Approval</w:t>
      </w:r>
      <w:r>
        <w:tab/>
      </w:r>
      <w:r>
        <w:fldChar w:fldCharType="begin"/>
      </w:r>
      <w:r>
        <w:instrText xml:space="preserve"> PAGEREF _Toc506459136 \h </w:instrText>
      </w:r>
      <w:r>
        <w:fldChar w:fldCharType="separate"/>
      </w:r>
      <w:r>
        <w:t>ii</w:t>
      </w:r>
      <w:r>
        <w:fldChar w:fldCharType="end"/>
      </w:r>
    </w:p>
    <w:p w14:paraId="0D973AB8" w14:textId="77777777" w:rsidR="009F011D" w:rsidRDefault="00785C99">
      <w:pPr>
        <w:pStyle w:val="TOC1"/>
        <w:tabs>
          <w:tab w:val="right" w:leader="dot" w:pos="9350"/>
        </w:tabs>
        <w:rPr>
          <w:b w:val="0"/>
          <w:caps w:val="0"/>
          <w:sz w:val="24"/>
        </w:rPr>
      </w:pPr>
      <w:r>
        <w:t>1. Introduction</w:t>
      </w:r>
      <w:r>
        <w:tab/>
      </w:r>
      <w:r>
        <w:fldChar w:fldCharType="begin"/>
      </w:r>
      <w:r>
        <w:instrText xml:space="preserve"> PAGEREF _Toc506459137 \h </w:instrText>
      </w:r>
      <w:r>
        <w:fldChar w:fldCharType="separate"/>
      </w:r>
      <w:r>
        <w:t>1</w:t>
      </w:r>
      <w:r>
        <w:fldChar w:fldCharType="end"/>
      </w:r>
    </w:p>
    <w:p w14:paraId="7DB46C19" w14:textId="77777777" w:rsidR="009F011D" w:rsidRDefault="00785C99">
      <w:pPr>
        <w:pStyle w:val="TOC2"/>
        <w:tabs>
          <w:tab w:val="right" w:leader="dot" w:pos="9350"/>
        </w:tabs>
        <w:rPr>
          <w:smallCaps w:val="0"/>
          <w:sz w:val="24"/>
        </w:rPr>
      </w:pPr>
      <w:r>
        <w:t>1.1 Purpose</w:t>
      </w:r>
      <w:r>
        <w:tab/>
      </w:r>
      <w:r>
        <w:fldChar w:fldCharType="begin"/>
      </w:r>
      <w:r>
        <w:instrText xml:space="preserve"> PAGEREF _Toc506459138 \h </w:instrText>
      </w:r>
      <w:r>
        <w:fldChar w:fldCharType="separate"/>
      </w:r>
      <w:r>
        <w:t>1</w:t>
      </w:r>
      <w:r>
        <w:fldChar w:fldCharType="end"/>
      </w:r>
    </w:p>
    <w:p w14:paraId="0DA3F153" w14:textId="77777777" w:rsidR="009F011D" w:rsidRDefault="00785C99">
      <w:pPr>
        <w:pStyle w:val="TOC2"/>
        <w:tabs>
          <w:tab w:val="right" w:leader="dot" w:pos="9350"/>
        </w:tabs>
        <w:rPr>
          <w:smallCaps w:val="0"/>
          <w:sz w:val="24"/>
        </w:rPr>
      </w:pPr>
      <w:r>
        <w:t>1.2 Scope</w:t>
      </w:r>
      <w:r>
        <w:tab/>
      </w:r>
      <w:r>
        <w:fldChar w:fldCharType="begin"/>
      </w:r>
      <w:r>
        <w:instrText xml:space="preserve"> PAGEREF _Toc506459139 \h </w:instrText>
      </w:r>
      <w:r>
        <w:fldChar w:fldCharType="separate"/>
      </w:r>
      <w:r>
        <w:t>1</w:t>
      </w:r>
      <w:r>
        <w:fldChar w:fldCharType="end"/>
      </w:r>
    </w:p>
    <w:p w14:paraId="656DA28A" w14:textId="77777777" w:rsidR="009F011D" w:rsidRDefault="00785C99">
      <w:pPr>
        <w:pStyle w:val="TOC2"/>
        <w:tabs>
          <w:tab w:val="right" w:leader="dot" w:pos="9350"/>
        </w:tabs>
        <w:rPr>
          <w:smallCaps w:val="0"/>
          <w:sz w:val="24"/>
        </w:rPr>
      </w:pPr>
      <w:r>
        <w:t>1.3 Definitions, Acronyms, and Abbreviations</w:t>
      </w:r>
      <w:r>
        <w:tab/>
      </w:r>
      <w:r>
        <w:fldChar w:fldCharType="begin"/>
      </w:r>
      <w:r>
        <w:instrText xml:space="preserve"> PAGEREF _Toc506459140 \h </w:instrText>
      </w:r>
      <w:r>
        <w:fldChar w:fldCharType="separate"/>
      </w:r>
      <w:r>
        <w:t>1</w:t>
      </w:r>
      <w:r>
        <w:fldChar w:fldCharType="end"/>
      </w:r>
    </w:p>
    <w:p w14:paraId="3A017A79" w14:textId="77777777" w:rsidR="009F011D" w:rsidRDefault="00785C99">
      <w:pPr>
        <w:pStyle w:val="TOC2"/>
        <w:tabs>
          <w:tab w:val="right" w:leader="dot" w:pos="9350"/>
        </w:tabs>
        <w:rPr>
          <w:smallCaps w:val="0"/>
          <w:sz w:val="24"/>
        </w:rPr>
      </w:pPr>
      <w:r>
        <w:t>1.4 References</w:t>
      </w:r>
      <w:r>
        <w:tab/>
      </w:r>
      <w:r>
        <w:fldChar w:fldCharType="begin"/>
      </w:r>
      <w:r>
        <w:instrText xml:space="preserve"> PAGEREF _Toc506459141 \h </w:instrText>
      </w:r>
      <w:r>
        <w:fldChar w:fldCharType="separate"/>
      </w:r>
      <w:r>
        <w:t>1</w:t>
      </w:r>
      <w:r>
        <w:fldChar w:fldCharType="end"/>
      </w:r>
    </w:p>
    <w:p w14:paraId="65C454D6" w14:textId="77777777" w:rsidR="009F011D" w:rsidRDefault="00785C99">
      <w:pPr>
        <w:pStyle w:val="TOC2"/>
        <w:tabs>
          <w:tab w:val="right" w:leader="dot" w:pos="9350"/>
        </w:tabs>
        <w:rPr>
          <w:smallCaps w:val="0"/>
          <w:sz w:val="24"/>
        </w:rPr>
      </w:pPr>
      <w:r>
        <w:t>1.5 Overview</w:t>
      </w:r>
      <w:r>
        <w:tab/>
      </w:r>
      <w:r>
        <w:fldChar w:fldCharType="begin"/>
      </w:r>
      <w:r>
        <w:instrText xml:space="preserve"> PAGEREF _Toc506459142 \h </w:instrText>
      </w:r>
      <w:r>
        <w:fldChar w:fldCharType="separate"/>
      </w:r>
      <w:r>
        <w:t>1</w:t>
      </w:r>
      <w:r>
        <w:fldChar w:fldCharType="end"/>
      </w:r>
    </w:p>
    <w:p w14:paraId="37F790A0" w14:textId="77777777" w:rsidR="009F011D" w:rsidRDefault="00785C99">
      <w:pPr>
        <w:pStyle w:val="TOC1"/>
        <w:tabs>
          <w:tab w:val="right" w:leader="dot" w:pos="9350"/>
        </w:tabs>
        <w:rPr>
          <w:b w:val="0"/>
          <w:caps w:val="0"/>
          <w:sz w:val="24"/>
        </w:rPr>
      </w:pPr>
      <w:r>
        <w:t>2. General Description</w:t>
      </w:r>
      <w:r>
        <w:tab/>
      </w:r>
      <w:r>
        <w:fldChar w:fldCharType="begin"/>
      </w:r>
      <w:r>
        <w:instrText xml:space="preserve"> PAGEREF _Toc506459143 \h </w:instrText>
      </w:r>
      <w:r>
        <w:fldChar w:fldCharType="separate"/>
      </w:r>
      <w:r>
        <w:t>2</w:t>
      </w:r>
      <w:r>
        <w:fldChar w:fldCharType="end"/>
      </w:r>
    </w:p>
    <w:p w14:paraId="2F741FC5" w14:textId="77777777" w:rsidR="009F011D" w:rsidRDefault="00785C99">
      <w:pPr>
        <w:pStyle w:val="TOC2"/>
        <w:tabs>
          <w:tab w:val="right" w:leader="dot" w:pos="9350"/>
        </w:tabs>
        <w:rPr>
          <w:smallCaps w:val="0"/>
          <w:sz w:val="24"/>
        </w:rPr>
      </w:pPr>
      <w:r>
        <w:t>2.1 Product Perspective</w:t>
      </w:r>
      <w:r>
        <w:tab/>
      </w:r>
      <w:r>
        <w:fldChar w:fldCharType="begin"/>
      </w:r>
      <w:r>
        <w:instrText xml:space="preserve"> PAGEREF _Toc506459144 \h </w:instrText>
      </w:r>
      <w:r>
        <w:fldChar w:fldCharType="separate"/>
      </w:r>
      <w:r>
        <w:t>2</w:t>
      </w:r>
      <w:r>
        <w:fldChar w:fldCharType="end"/>
      </w:r>
    </w:p>
    <w:p w14:paraId="14F393A6" w14:textId="77777777" w:rsidR="009F011D" w:rsidRDefault="00785C99">
      <w:pPr>
        <w:pStyle w:val="TOC2"/>
        <w:tabs>
          <w:tab w:val="right" w:leader="dot" w:pos="9350"/>
        </w:tabs>
        <w:rPr>
          <w:smallCaps w:val="0"/>
          <w:sz w:val="24"/>
        </w:rPr>
      </w:pPr>
      <w:r>
        <w:t>2.2 Product Functions</w:t>
      </w:r>
      <w:r>
        <w:tab/>
      </w:r>
      <w:r>
        <w:fldChar w:fldCharType="begin"/>
      </w:r>
      <w:r>
        <w:instrText xml:space="preserve"> PAGEREF _Toc506459145 \h </w:instrText>
      </w:r>
      <w:r>
        <w:fldChar w:fldCharType="separate"/>
      </w:r>
      <w:r>
        <w:t>2</w:t>
      </w:r>
      <w:r>
        <w:fldChar w:fldCharType="end"/>
      </w:r>
    </w:p>
    <w:p w14:paraId="5F73FAEE" w14:textId="77777777" w:rsidR="009F011D" w:rsidRDefault="00785C99">
      <w:pPr>
        <w:pStyle w:val="TOC2"/>
        <w:tabs>
          <w:tab w:val="right" w:leader="dot" w:pos="9350"/>
        </w:tabs>
        <w:rPr>
          <w:smallCaps w:val="0"/>
          <w:sz w:val="24"/>
        </w:rPr>
      </w:pPr>
      <w:r>
        <w:t>2.3 User Characteristics</w:t>
      </w:r>
      <w:r>
        <w:tab/>
      </w:r>
      <w:r>
        <w:fldChar w:fldCharType="begin"/>
      </w:r>
      <w:r>
        <w:instrText xml:space="preserve"> PAGEREF _Toc506459146 \h </w:instrText>
      </w:r>
      <w:r>
        <w:fldChar w:fldCharType="separate"/>
      </w:r>
      <w:r>
        <w:t>2</w:t>
      </w:r>
      <w:r>
        <w:fldChar w:fldCharType="end"/>
      </w:r>
    </w:p>
    <w:p w14:paraId="7F6E5C11" w14:textId="77777777" w:rsidR="009F011D" w:rsidRDefault="00785C99">
      <w:pPr>
        <w:pStyle w:val="TOC2"/>
        <w:tabs>
          <w:tab w:val="right" w:leader="dot" w:pos="9350"/>
        </w:tabs>
        <w:rPr>
          <w:smallCaps w:val="0"/>
          <w:sz w:val="24"/>
        </w:rPr>
      </w:pPr>
      <w:r>
        <w:t>2.4 General Constraints</w:t>
      </w:r>
      <w:r>
        <w:tab/>
      </w:r>
      <w:r>
        <w:fldChar w:fldCharType="begin"/>
      </w:r>
      <w:r>
        <w:instrText xml:space="preserve"> PAGEREF _Toc506459147 \h </w:instrText>
      </w:r>
      <w:r>
        <w:fldChar w:fldCharType="separate"/>
      </w:r>
      <w:r>
        <w:t>2</w:t>
      </w:r>
      <w:r>
        <w:fldChar w:fldCharType="end"/>
      </w:r>
    </w:p>
    <w:p w14:paraId="47CEEFB0" w14:textId="77777777" w:rsidR="009F011D" w:rsidRDefault="00785C99">
      <w:pPr>
        <w:pStyle w:val="TOC2"/>
        <w:tabs>
          <w:tab w:val="right" w:leader="dot" w:pos="9350"/>
        </w:tabs>
        <w:rPr>
          <w:smallCaps w:val="0"/>
          <w:sz w:val="24"/>
        </w:rPr>
      </w:pPr>
      <w:r>
        <w:t>2.5 Assumptions and Dependencies</w:t>
      </w:r>
      <w:r>
        <w:tab/>
      </w:r>
      <w:r>
        <w:fldChar w:fldCharType="begin"/>
      </w:r>
      <w:r>
        <w:instrText xml:space="preserve"> PAGEREF _Toc506459148 \h </w:instrText>
      </w:r>
      <w:r>
        <w:fldChar w:fldCharType="separate"/>
      </w:r>
      <w:r>
        <w:t>2</w:t>
      </w:r>
      <w:r>
        <w:fldChar w:fldCharType="end"/>
      </w:r>
    </w:p>
    <w:p w14:paraId="68CE01FC" w14:textId="77777777" w:rsidR="009F011D" w:rsidRDefault="00785C99">
      <w:pPr>
        <w:pStyle w:val="TOC1"/>
        <w:tabs>
          <w:tab w:val="right" w:leader="dot" w:pos="9350"/>
        </w:tabs>
        <w:rPr>
          <w:b w:val="0"/>
          <w:caps w:val="0"/>
          <w:sz w:val="24"/>
        </w:rPr>
      </w:pPr>
      <w:r>
        <w:t>3. Specific Requirements</w:t>
      </w:r>
      <w:r>
        <w:tab/>
      </w:r>
      <w:r>
        <w:fldChar w:fldCharType="begin"/>
      </w:r>
      <w:r>
        <w:instrText xml:space="preserve"> PAGEREF _Toc506459149 \h </w:instrText>
      </w:r>
      <w:r>
        <w:fldChar w:fldCharType="separate"/>
      </w:r>
      <w:r>
        <w:t>2</w:t>
      </w:r>
      <w:r>
        <w:fldChar w:fldCharType="end"/>
      </w:r>
    </w:p>
    <w:p w14:paraId="422F1297" w14:textId="77777777" w:rsidR="009F011D" w:rsidRDefault="00785C99">
      <w:pPr>
        <w:pStyle w:val="TOC2"/>
        <w:tabs>
          <w:tab w:val="right" w:leader="dot" w:pos="9350"/>
        </w:tabs>
        <w:rPr>
          <w:smallCaps w:val="0"/>
          <w:sz w:val="24"/>
        </w:rPr>
      </w:pPr>
      <w:r>
        <w:t>3.1 External Interface Requirements</w:t>
      </w:r>
      <w:r>
        <w:tab/>
      </w:r>
      <w:r>
        <w:fldChar w:fldCharType="begin"/>
      </w:r>
      <w:r>
        <w:instrText xml:space="preserve"> PAGEREF _Toc506459150 \h </w:instrText>
      </w:r>
      <w:r>
        <w:fldChar w:fldCharType="separate"/>
      </w:r>
      <w:r>
        <w:t>3</w:t>
      </w:r>
      <w:r>
        <w:fldChar w:fldCharType="end"/>
      </w:r>
    </w:p>
    <w:p w14:paraId="22E8EFDE" w14:textId="77777777" w:rsidR="009F011D" w:rsidRDefault="00785C99">
      <w:pPr>
        <w:pStyle w:val="TOC3"/>
        <w:tabs>
          <w:tab w:val="right" w:leader="dot" w:pos="9350"/>
        </w:tabs>
        <w:rPr>
          <w:i w:val="0"/>
          <w:sz w:val="24"/>
        </w:rPr>
      </w:pPr>
      <w:r>
        <w:t>3.1.1 User Interfaces</w:t>
      </w:r>
      <w:r>
        <w:tab/>
      </w:r>
      <w:r>
        <w:fldChar w:fldCharType="begin"/>
      </w:r>
      <w:r>
        <w:instrText xml:space="preserve"> PAGEREF _Toc506459151 \h </w:instrText>
      </w:r>
      <w:r>
        <w:fldChar w:fldCharType="separate"/>
      </w:r>
      <w:r>
        <w:t>3</w:t>
      </w:r>
      <w:r>
        <w:fldChar w:fldCharType="end"/>
      </w:r>
    </w:p>
    <w:p w14:paraId="5D46D649" w14:textId="77777777" w:rsidR="009F011D" w:rsidRDefault="00785C99">
      <w:pPr>
        <w:pStyle w:val="TOC3"/>
        <w:tabs>
          <w:tab w:val="right" w:leader="dot" w:pos="9350"/>
        </w:tabs>
        <w:rPr>
          <w:i w:val="0"/>
          <w:sz w:val="24"/>
        </w:rPr>
      </w:pPr>
      <w:r>
        <w:t>3.1.2 Hardware Interfaces</w:t>
      </w:r>
      <w:r>
        <w:tab/>
      </w:r>
      <w:r>
        <w:fldChar w:fldCharType="begin"/>
      </w:r>
      <w:r>
        <w:instrText xml:space="preserve"> PAGEREF _Toc506459152 \h </w:instrText>
      </w:r>
      <w:r>
        <w:fldChar w:fldCharType="separate"/>
      </w:r>
      <w:r>
        <w:t>3</w:t>
      </w:r>
      <w:r>
        <w:fldChar w:fldCharType="end"/>
      </w:r>
    </w:p>
    <w:p w14:paraId="0197A908" w14:textId="77777777" w:rsidR="009F011D" w:rsidRDefault="00785C99">
      <w:pPr>
        <w:pStyle w:val="TOC3"/>
        <w:tabs>
          <w:tab w:val="right" w:leader="dot" w:pos="9350"/>
        </w:tabs>
        <w:rPr>
          <w:i w:val="0"/>
          <w:sz w:val="24"/>
        </w:rPr>
      </w:pPr>
      <w:r>
        <w:t>3.1.3 Software Interfaces</w:t>
      </w:r>
      <w:r>
        <w:tab/>
      </w:r>
      <w:r>
        <w:fldChar w:fldCharType="begin"/>
      </w:r>
      <w:r>
        <w:instrText xml:space="preserve"> PAGEREF _Toc506459153 \h </w:instrText>
      </w:r>
      <w:r>
        <w:fldChar w:fldCharType="separate"/>
      </w:r>
      <w:r>
        <w:t>3</w:t>
      </w:r>
      <w:r>
        <w:fldChar w:fldCharType="end"/>
      </w:r>
    </w:p>
    <w:p w14:paraId="323C4AB5" w14:textId="77777777" w:rsidR="009F011D" w:rsidRDefault="00785C99">
      <w:pPr>
        <w:pStyle w:val="TOC3"/>
        <w:tabs>
          <w:tab w:val="right" w:leader="dot" w:pos="9350"/>
        </w:tabs>
        <w:rPr>
          <w:i w:val="0"/>
          <w:sz w:val="24"/>
        </w:rPr>
      </w:pPr>
      <w:r>
        <w:t>3.1.4 Communications Interfaces</w:t>
      </w:r>
      <w:r>
        <w:tab/>
      </w:r>
      <w:r>
        <w:fldChar w:fldCharType="begin"/>
      </w:r>
      <w:r>
        <w:instrText xml:space="preserve"> PAGEREF _Toc506459154 \h </w:instrText>
      </w:r>
      <w:r>
        <w:fldChar w:fldCharType="separate"/>
      </w:r>
      <w:r>
        <w:t>3</w:t>
      </w:r>
      <w:r>
        <w:fldChar w:fldCharType="end"/>
      </w:r>
    </w:p>
    <w:p w14:paraId="4E0AE170" w14:textId="77777777" w:rsidR="009F011D" w:rsidRDefault="00785C99">
      <w:pPr>
        <w:pStyle w:val="TOC2"/>
        <w:tabs>
          <w:tab w:val="right" w:leader="dot" w:pos="9350"/>
        </w:tabs>
        <w:rPr>
          <w:smallCaps w:val="0"/>
          <w:sz w:val="24"/>
        </w:rPr>
      </w:pPr>
      <w:r>
        <w:t>3.2 Functional Requirements</w:t>
      </w:r>
      <w:r>
        <w:tab/>
      </w:r>
      <w:r>
        <w:fldChar w:fldCharType="begin"/>
      </w:r>
      <w:r>
        <w:instrText xml:space="preserve"> PAGEREF _Toc506459155 \h </w:instrText>
      </w:r>
      <w:r>
        <w:fldChar w:fldCharType="separate"/>
      </w:r>
      <w:r>
        <w:t>3</w:t>
      </w:r>
      <w:r>
        <w:fldChar w:fldCharType="end"/>
      </w:r>
    </w:p>
    <w:p w14:paraId="1277694F" w14:textId="77777777" w:rsidR="009F011D" w:rsidRDefault="00785C99">
      <w:pPr>
        <w:pStyle w:val="TOC3"/>
        <w:tabs>
          <w:tab w:val="right" w:leader="dot" w:pos="9350"/>
        </w:tabs>
        <w:rPr>
          <w:i w:val="0"/>
          <w:sz w:val="24"/>
        </w:rPr>
      </w:pPr>
      <w:r>
        <w:t>3.2.1 &lt;Functional Requirement or Feature #1&gt;</w:t>
      </w:r>
      <w:r>
        <w:tab/>
      </w:r>
      <w:r>
        <w:fldChar w:fldCharType="begin"/>
      </w:r>
      <w:r>
        <w:instrText xml:space="preserve"> PAGEREF _Toc506459156 \h </w:instrText>
      </w:r>
      <w:r>
        <w:fldChar w:fldCharType="separate"/>
      </w:r>
      <w:r>
        <w:t>3</w:t>
      </w:r>
      <w:r>
        <w:fldChar w:fldCharType="end"/>
      </w:r>
    </w:p>
    <w:p w14:paraId="0A0FAECE" w14:textId="77777777" w:rsidR="009F011D" w:rsidRDefault="00785C99">
      <w:pPr>
        <w:pStyle w:val="TOC3"/>
        <w:tabs>
          <w:tab w:val="right" w:leader="dot" w:pos="9350"/>
        </w:tabs>
        <w:rPr>
          <w:i w:val="0"/>
          <w:sz w:val="24"/>
        </w:rPr>
      </w:pPr>
      <w:r>
        <w:t>3.2.2 &lt;Functional Requirement or Feature #2&gt;</w:t>
      </w:r>
      <w:r>
        <w:tab/>
      </w:r>
      <w:r>
        <w:fldChar w:fldCharType="begin"/>
      </w:r>
      <w:r>
        <w:instrText xml:space="preserve"> PAGEREF _Toc506459157 \h </w:instrText>
      </w:r>
      <w:r>
        <w:fldChar w:fldCharType="separate"/>
      </w:r>
      <w:r>
        <w:t>3</w:t>
      </w:r>
      <w:r>
        <w:fldChar w:fldCharType="end"/>
      </w:r>
    </w:p>
    <w:p w14:paraId="16B1C3AB" w14:textId="77777777" w:rsidR="009F011D" w:rsidRDefault="00785C99">
      <w:pPr>
        <w:pStyle w:val="TOC2"/>
        <w:tabs>
          <w:tab w:val="right" w:leader="dot" w:pos="9350"/>
        </w:tabs>
        <w:rPr>
          <w:smallCaps w:val="0"/>
          <w:sz w:val="24"/>
        </w:rPr>
      </w:pPr>
      <w:r>
        <w:t>3.3 Use Cases</w:t>
      </w:r>
      <w:r>
        <w:tab/>
      </w:r>
      <w:r>
        <w:fldChar w:fldCharType="begin"/>
      </w:r>
      <w:r>
        <w:instrText xml:space="preserve"> PAGEREF _Toc506459158 \h </w:instrText>
      </w:r>
      <w:r>
        <w:fldChar w:fldCharType="separate"/>
      </w:r>
      <w:r>
        <w:t>3</w:t>
      </w:r>
      <w:r>
        <w:fldChar w:fldCharType="end"/>
      </w:r>
    </w:p>
    <w:p w14:paraId="3CAC3EC1" w14:textId="77777777" w:rsidR="009F011D" w:rsidRDefault="00785C99">
      <w:pPr>
        <w:pStyle w:val="TOC3"/>
        <w:tabs>
          <w:tab w:val="right" w:leader="dot" w:pos="9350"/>
        </w:tabs>
        <w:rPr>
          <w:i w:val="0"/>
          <w:sz w:val="24"/>
        </w:rPr>
      </w:pPr>
      <w:r>
        <w:t>3.3.1 Use Case #1</w:t>
      </w:r>
      <w:r>
        <w:tab/>
      </w:r>
      <w:r>
        <w:fldChar w:fldCharType="begin"/>
      </w:r>
      <w:r>
        <w:instrText xml:space="preserve"> PAGEREF _Toc506459159 \h </w:instrText>
      </w:r>
      <w:r>
        <w:fldChar w:fldCharType="separate"/>
      </w:r>
      <w:r>
        <w:t>3</w:t>
      </w:r>
      <w:r>
        <w:fldChar w:fldCharType="end"/>
      </w:r>
    </w:p>
    <w:p w14:paraId="36F03E77" w14:textId="77777777" w:rsidR="009F011D" w:rsidRDefault="00785C99">
      <w:pPr>
        <w:pStyle w:val="TOC3"/>
        <w:tabs>
          <w:tab w:val="right" w:leader="dot" w:pos="9350"/>
        </w:tabs>
        <w:rPr>
          <w:i w:val="0"/>
          <w:sz w:val="24"/>
        </w:rPr>
      </w:pPr>
      <w:r>
        <w:t>3.3.2 Use Case #2</w:t>
      </w:r>
      <w:r>
        <w:tab/>
      </w:r>
      <w:r>
        <w:fldChar w:fldCharType="begin"/>
      </w:r>
      <w:r>
        <w:instrText xml:space="preserve"> PAGEREF _Toc506459160 \h </w:instrText>
      </w:r>
      <w:r>
        <w:fldChar w:fldCharType="separate"/>
      </w:r>
      <w:r>
        <w:t>3</w:t>
      </w:r>
      <w:r>
        <w:fldChar w:fldCharType="end"/>
      </w:r>
    </w:p>
    <w:p w14:paraId="39993898" w14:textId="77777777" w:rsidR="009F011D" w:rsidRDefault="00785C99">
      <w:pPr>
        <w:pStyle w:val="TOC2"/>
        <w:tabs>
          <w:tab w:val="right" w:leader="dot" w:pos="9350"/>
        </w:tabs>
        <w:rPr>
          <w:smallCaps w:val="0"/>
          <w:sz w:val="24"/>
        </w:rPr>
      </w:pPr>
      <w:r>
        <w:t>3.4 Classes / Objects</w:t>
      </w:r>
      <w:r>
        <w:tab/>
      </w:r>
      <w:r>
        <w:fldChar w:fldCharType="begin"/>
      </w:r>
      <w:r>
        <w:instrText xml:space="preserve"> PAGEREF _Toc506459161 \h </w:instrText>
      </w:r>
      <w:r>
        <w:fldChar w:fldCharType="separate"/>
      </w:r>
      <w:r>
        <w:t>3</w:t>
      </w:r>
      <w:r>
        <w:fldChar w:fldCharType="end"/>
      </w:r>
    </w:p>
    <w:p w14:paraId="461CDF22" w14:textId="77777777" w:rsidR="009F011D" w:rsidRDefault="00785C99">
      <w:pPr>
        <w:pStyle w:val="TOC3"/>
        <w:tabs>
          <w:tab w:val="right" w:leader="dot" w:pos="9350"/>
        </w:tabs>
        <w:rPr>
          <w:i w:val="0"/>
          <w:sz w:val="24"/>
        </w:rPr>
      </w:pPr>
      <w:r>
        <w:t>3.4.1 &lt;Class / Object #1&gt;</w:t>
      </w:r>
      <w:r>
        <w:tab/>
      </w:r>
      <w:r>
        <w:fldChar w:fldCharType="begin"/>
      </w:r>
      <w:r>
        <w:instrText xml:space="preserve"> PAGEREF _Toc506459162 \h </w:instrText>
      </w:r>
      <w:r>
        <w:fldChar w:fldCharType="separate"/>
      </w:r>
      <w:r>
        <w:t>3</w:t>
      </w:r>
      <w:r>
        <w:fldChar w:fldCharType="end"/>
      </w:r>
    </w:p>
    <w:p w14:paraId="5CA8F2DE" w14:textId="77777777" w:rsidR="009F011D" w:rsidRDefault="00785C99">
      <w:pPr>
        <w:pStyle w:val="TOC3"/>
        <w:tabs>
          <w:tab w:val="right" w:leader="dot" w:pos="9350"/>
        </w:tabs>
        <w:rPr>
          <w:i w:val="0"/>
          <w:sz w:val="24"/>
        </w:rPr>
      </w:pPr>
      <w:r>
        <w:t>3.4.2 &lt;Class / Object #2&gt;</w:t>
      </w:r>
      <w:r>
        <w:tab/>
      </w:r>
      <w:r>
        <w:fldChar w:fldCharType="begin"/>
      </w:r>
      <w:r>
        <w:instrText xml:space="preserve"> PAGEREF _Toc506459163 \h </w:instrText>
      </w:r>
      <w:r>
        <w:fldChar w:fldCharType="separate"/>
      </w:r>
      <w:r>
        <w:t>3</w:t>
      </w:r>
      <w:r>
        <w:fldChar w:fldCharType="end"/>
      </w:r>
    </w:p>
    <w:p w14:paraId="587A0E7B" w14:textId="77777777" w:rsidR="009F011D" w:rsidRDefault="00785C99">
      <w:pPr>
        <w:pStyle w:val="TOC2"/>
        <w:tabs>
          <w:tab w:val="right" w:leader="dot" w:pos="9350"/>
        </w:tabs>
        <w:rPr>
          <w:smallCaps w:val="0"/>
          <w:sz w:val="24"/>
        </w:rPr>
      </w:pPr>
      <w:r>
        <w:t>3.5 Non-Functional Requirements</w:t>
      </w:r>
      <w:r>
        <w:tab/>
      </w:r>
      <w:r>
        <w:fldChar w:fldCharType="begin"/>
      </w:r>
      <w:r>
        <w:instrText xml:space="preserve"> PAGEREF _Toc506459164 \h </w:instrText>
      </w:r>
      <w:r>
        <w:fldChar w:fldCharType="separate"/>
      </w:r>
      <w:r>
        <w:t>4</w:t>
      </w:r>
      <w:r>
        <w:fldChar w:fldCharType="end"/>
      </w:r>
    </w:p>
    <w:p w14:paraId="5D8A6ABC" w14:textId="77777777" w:rsidR="009F011D" w:rsidRDefault="00785C99">
      <w:pPr>
        <w:pStyle w:val="TOC3"/>
        <w:tabs>
          <w:tab w:val="right" w:leader="dot" w:pos="9350"/>
        </w:tabs>
        <w:rPr>
          <w:i w:val="0"/>
          <w:sz w:val="24"/>
        </w:rPr>
      </w:pPr>
      <w:r>
        <w:t>3.5.1 Performance</w:t>
      </w:r>
      <w:r>
        <w:tab/>
      </w:r>
      <w:r>
        <w:fldChar w:fldCharType="begin"/>
      </w:r>
      <w:r>
        <w:instrText xml:space="preserve"> PAGEREF _Toc506459165 \h </w:instrText>
      </w:r>
      <w:r>
        <w:fldChar w:fldCharType="separate"/>
      </w:r>
      <w:r>
        <w:t>4</w:t>
      </w:r>
      <w:r>
        <w:fldChar w:fldCharType="end"/>
      </w:r>
    </w:p>
    <w:p w14:paraId="222D9746" w14:textId="77777777" w:rsidR="009F011D" w:rsidRDefault="00785C99">
      <w:pPr>
        <w:pStyle w:val="TOC3"/>
        <w:tabs>
          <w:tab w:val="right" w:leader="dot" w:pos="9350"/>
        </w:tabs>
        <w:rPr>
          <w:i w:val="0"/>
          <w:sz w:val="24"/>
        </w:rPr>
      </w:pPr>
      <w:r>
        <w:t>3.5.2 Reliability</w:t>
      </w:r>
      <w:r>
        <w:tab/>
      </w:r>
      <w:r>
        <w:fldChar w:fldCharType="begin"/>
      </w:r>
      <w:r>
        <w:instrText xml:space="preserve"> PAGEREF _Toc506459166 \h </w:instrText>
      </w:r>
      <w:r>
        <w:fldChar w:fldCharType="separate"/>
      </w:r>
      <w:r>
        <w:t>4</w:t>
      </w:r>
      <w:r>
        <w:fldChar w:fldCharType="end"/>
      </w:r>
    </w:p>
    <w:p w14:paraId="4A111E43" w14:textId="77777777" w:rsidR="009F011D" w:rsidRDefault="00785C99">
      <w:pPr>
        <w:pStyle w:val="TOC3"/>
        <w:tabs>
          <w:tab w:val="right" w:leader="dot" w:pos="9350"/>
        </w:tabs>
        <w:rPr>
          <w:i w:val="0"/>
          <w:sz w:val="24"/>
        </w:rPr>
      </w:pPr>
      <w:r>
        <w:t>3.5.3 Availability</w:t>
      </w:r>
      <w:r>
        <w:tab/>
      </w:r>
      <w:r>
        <w:fldChar w:fldCharType="begin"/>
      </w:r>
      <w:r>
        <w:instrText xml:space="preserve"> PAGEREF _Toc506459167 \h </w:instrText>
      </w:r>
      <w:r>
        <w:fldChar w:fldCharType="separate"/>
      </w:r>
      <w:r>
        <w:t>4</w:t>
      </w:r>
      <w:r>
        <w:fldChar w:fldCharType="end"/>
      </w:r>
    </w:p>
    <w:p w14:paraId="0DC2D546" w14:textId="77777777" w:rsidR="009F011D" w:rsidRDefault="00785C99">
      <w:pPr>
        <w:pStyle w:val="TOC3"/>
        <w:tabs>
          <w:tab w:val="right" w:leader="dot" w:pos="9350"/>
        </w:tabs>
        <w:rPr>
          <w:i w:val="0"/>
          <w:sz w:val="24"/>
        </w:rPr>
      </w:pPr>
      <w:r>
        <w:t>3.5.4 Security</w:t>
      </w:r>
      <w:r>
        <w:tab/>
      </w:r>
      <w:r>
        <w:fldChar w:fldCharType="begin"/>
      </w:r>
      <w:r>
        <w:instrText xml:space="preserve"> PAGEREF _Toc506459168 \h </w:instrText>
      </w:r>
      <w:r>
        <w:fldChar w:fldCharType="separate"/>
      </w:r>
      <w:r>
        <w:t>4</w:t>
      </w:r>
      <w:r>
        <w:fldChar w:fldCharType="end"/>
      </w:r>
    </w:p>
    <w:p w14:paraId="067C853F" w14:textId="77777777" w:rsidR="009F011D" w:rsidRDefault="00785C99">
      <w:pPr>
        <w:pStyle w:val="TOC3"/>
        <w:tabs>
          <w:tab w:val="right" w:leader="dot" w:pos="9350"/>
        </w:tabs>
        <w:rPr>
          <w:i w:val="0"/>
          <w:sz w:val="24"/>
        </w:rPr>
      </w:pPr>
      <w:r>
        <w:t>3.5.5 Maintainability</w:t>
      </w:r>
      <w:r>
        <w:tab/>
      </w:r>
      <w:r>
        <w:fldChar w:fldCharType="begin"/>
      </w:r>
      <w:r>
        <w:instrText xml:space="preserve"> PAGEREF _Toc506459169 \h </w:instrText>
      </w:r>
      <w:r>
        <w:fldChar w:fldCharType="separate"/>
      </w:r>
      <w:r>
        <w:t>4</w:t>
      </w:r>
      <w:r>
        <w:fldChar w:fldCharType="end"/>
      </w:r>
    </w:p>
    <w:p w14:paraId="721078CE" w14:textId="77777777" w:rsidR="009F011D" w:rsidRDefault="00785C99">
      <w:pPr>
        <w:pStyle w:val="TOC3"/>
        <w:tabs>
          <w:tab w:val="right" w:leader="dot" w:pos="9350"/>
        </w:tabs>
        <w:rPr>
          <w:i w:val="0"/>
          <w:sz w:val="24"/>
        </w:rPr>
      </w:pPr>
      <w:r>
        <w:t>3.5.6 Portability</w:t>
      </w:r>
      <w:r>
        <w:tab/>
      </w:r>
      <w:r>
        <w:fldChar w:fldCharType="begin"/>
      </w:r>
      <w:r>
        <w:instrText xml:space="preserve"> PAGEREF _Toc506459170 \h </w:instrText>
      </w:r>
      <w:r>
        <w:fldChar w:fldCharType="separate"/>
      </w:r>
      <w:r>
        <w:t>4</w:t>
      </w:r>
      <w:r>
        <w:fldChar w:fldCharType="end"/>
      </w:r>
    </w:p>
    <w:p w14:paraId="7CF77C81" w14:textId="77777777" w:rsidR="009F011D" w:rsidRDefault="00785C99">
      <w:pPr>
        <w:pStyle w:val="TOC2"/>
        <w:tabs>
          <w:tab w:val="right" w:leader="dot" w:pos="9350"/>
        </w:tabs>
        <w:rPr>
          <w:smallCaps w:val="0"/>
          <w:sz w:val="24"/>
        </w:rPr>
      </w:pPr>
      <w:r>
        <w:t>3.6 Inverse Requirements</w:t>
      </w:r>
      <w:r>
        <w:tab/>
      </w:r>
      <w:r>
        <w:fldChar w:fldCharType="begin"/>
      </w:r>
      <w:r>
        <w:instrText xml:space="preserve"> PAGEREF _Toc506459171 \h </w:instrText>
      </w:r>
      <w:r>
        <w:fldChar w:fldCharType="separate"/>
      </w:r>
      <w:r>
        <w:t>4</w:t>
      </w:r>
      <w:r>
        <w:fldChar w:fldCharType="end"/>
      </w:r>
    </w:p>
    <w:p w14:paraId="3D7062DD" w14:textId="77777777" w:rsidR="009F011D" w:rsidRDefault="00785C99">
      <w:pPr>
        <w:pStyle w:val="TOC2"/>
        <w:tabs>
          <w:tab w:val="right" w:leader="dot" w:pos="9350"/>
        </w:tabs>
        <w:rPr>
          <w:smallCaps w:val="0"/>
          <w:sz w:val="24"/>
        </w:rPr>
      </w:pPr>
      <w:r>
        <w:t>3.7 Design Constraints</w:t>
      </w:r>
      <w:r>
        <w:tab/>
      </w:r>
      <w:r>
        <w:fldChar w:fldCharType="begin"/>
      </w:r>
      <w:r>
        <w:instrText xml:space="preserve"> PAGEREF _Toc506459172 \h </w:instrText>
      </w:r>
      <w:r>
        <w:fldChar w:fldCharType="separate"/>
      </w:r>
      <w:r>
        <w:t>4</w:t>
      </w:r>
      <w:r>
        <w:fldChar w:fldCharType="end"/>
      </w:r>
    </w:p>
    <w:p w14:paraId="1B8D97D2" w14:textId="77777777" w:rsidR="009F011D" w:rsidRDefault="00785C99">
      <w:pPr>
        <w:pStyle w:val="TOC2"/>
        <w:tabs>
          <w:tab w:val="right" w:leader="dot" w:pos="9350"/>
        </w:tabs>
        <w:rPr>
          <w:smallCaps w:val="0"/>
          <w:sz w:val="24"/>
        </w:rPr>
      </w:pPr>
      <w:r>
        <w:t>3.8 Logical Database Requirements</w:t>
      </w:r>
      <w:r>
        <w:tab/>
      </w:r>
      <w:r>
        <w:fldChar w:fldCharType="begin"/>
      </w:r>
      <w:r>
        <w:instrText xml:space="preserve"> PAGEREF _Toc506459173 \h </w:instrText>
      </w:r>
      <w:r>
        <w:fldChar w:fldCharType="separate"/>
      </w:r>
      <w:r>
        <w:t>4</w:t>
      </w:r>
      <w:r>
        <w:fldChar w:fldCharType="end"/>
      </w:r>
    </w:p>
    <w:p w14:paraId="22061D78" w14:textId="77777777" w:rsidR="009F011D" w:rsidRDefault="00785C99">
      <w:pPr>
        <w:pStyle w:val="TOC2"/>
        <w:tabs>
          <w:tab w:val="right" w:leader="dot" w:pos="9350"/>
        </w:tabs>
        <w:rPr>
          <w:smallCaps w:val="0"/>
          <w:sz w:val="24"/>
        </w:rPr>
      </w:pPr>
      <w:r>
        <w:t>3.9 Other Requirements</w:t>
      </w:r>
      <w:r>
        <w:tab/>
      </w:r>
      <w:r>
        <w:fldChar w:fldCharType="begin"/>
      </w:r>
      <w:r>
        <w:instrText xml:space="preserve"> PAGEREF _Toc506459174 \h </w:instrText>
      </w:r>
      <w:r>
        <w:fldChar w:fldCharType="separate"/>
      </w:r>
      <w:r>
        <w:t>4</w:t>
      </w:r>
      <w:r>
        <w:fldChar w:fldCharType="end"/>
      </w:r>
    </w:p>
    <w:p w14:paraId="5FA557B0" w14:textId="77777777" w:rsidR="009F011D" w:rsidRDefault="00785C99">
      <w:pPr>
        <w:pStyle w:val="TOC1"/>
        <w:tabs>
          <w:tab w:val="right" w:leader="dot" w:pos="9350"/>
        </w:tabs>
        <w:rPr>
          <w:b w:val="0"/>
          <w:caps w:val="0"/>
          <w:sz w:val="24"/>
        </w:rPr>
      </w:pPr>
      <w:r>
        <w:t>4. Analysis Models</w:t>
      </w:r>
      <w:r>
        <w:tab/>
      </w:r>
      <w:r>
        <w:fldChar w:fldCharType="begin"/>
      </w:r>
      <w:r>
        <w:instrText xml:space="preserve"> PAGEREF _Toc506459175 \h </w:instrText>
      </w:r>
      <w:r>
        <w:fldChar w:fldCharType="separate"/>
      </w:r>
      <w:r>
        <w:t>4</w:t>
      </w:r>
      <w:r>
        <w:fldChar w:fldCharType="end"/>
      </w:r>
    </w:p>
    <w:p w14:paraId="6521E5A2" w14:textId="77777777" w:rsidR="009F011D" w:rsidRDefault="00785C99">
      <w:pPr>
        <w:pStyle w:val="TOC2"/>
        <w:tabs>
          <w:tab w:val="right" w:leader="dot" w:pos="9350"/>
        </w:tabs>
        <w:rPr>
          <w:smallCaps w:val="0"/>
          <w:sz w:val="24"/>
        </w:rPr>
      </w:pPr>
      <w:r>
        <w:t>4.1 Sequence Diagrams</w:t>
      </w:r>
      <w:r>
        <w:tab/>
      </w:r>
      <w:r>
        <w:fldChar w:fldCharType="begin"/>
      </w:r>
      <w:r>
        <w:instrText xml:space="preserve"> PAGEREF _Toc506459176 \h </w:instrText>
      </w:r>
      <w:r>
        <w:fldChar w:fldCharType="separate"/>
      </w:r>
      <w:r>
        <w:t>5</w:t>
      </w:r>
      <w:r>
        <w:fldChar w:fldCharType="end"/>
      </w:r>
    </w:p>
    <w:p w14:paraId="60736ADD" w14:textId="77777777" w:rsidR="009F011D" w:rsidRDefault="00785C99">
      <w:pPr>
        <w:pStyle w:val="TOC2"/>
        <w:tabs>
          <w:tab w:val="right" w:leader="dot" w:pos="9350"/>
        </w:tabs>
        <w:rPr>
          <w:smallCaps w:val="0"/>
          <w:sz w:val="24"/>
        </w:rPr>
      </w:pPr>
      <w:r>
        <w:t>4.3 Data Flow Diagrams (DFD)</w:t>
      </w:r>
      <w:r>
        <w:tab/>
      </w:r>
      <w:r>
        <w:fldChar w:fldCharType="begin"/>
      </w:r>
      <w:r>
        <w:instrText xml:space="preserve"> PAGEREF _Toc506459177 \h </w:instrText>
      </w:r>
      <w:r>
        <w:fldChar w:fldCharType="separate"/>
      </w:r>
      <w:r>
        <w:t>5</w:t>
      </w:r>
      <w:r>
        <w:fldChar w:fldCharType="end"/>
      </w:r>
    </w:p>
    <w:p w14:paraId="46D79985" w14:textId="77777777" w:rsidR="009F011D" w:rsidRDefault="00785C99">
      <w:pPr>
        <w:pStyle w:val="TOC2"/>
        <w:tabs>
          <w:tab w:val="right" w:leader="dot" w:pos="9350"/>
        </w:tabs>
        <w:rPr>
          <w:smallCaps w:val="0"/>
          <w:sz w:val="24"/>
        </w:rPr>
      </w:pPr>
      <w:r>
        <w:t>4.2 State-Transition Diagrams (STD)</w:t>
      </w:r>
      <w:r>
        <w:tab/>
      </w:r>
      <w:r>
        <w:fldChar w:fldCharType="begin"/>
      </w:r>
      <w:r>
        <w:instrText xml:space="preserve"> PAGEREF _Toc506459178 \h </w:instrText>
      </w:r>
      <w:r>
        <w:fldChar w:fldCharType="separate"/>
      </w:r>
      <w:r>
        <w:t>5</w:t>
      </w:r>
      <w:r>
        <w:fldChar w:fldCharType="end"/>
      </w:r>
    </w:p>
    <w:p w14:paraId="5829591C" w14:textId="77777777" w:rsidR="009F011D" w:rsidRDefault="00785C99">
      <w:pPr>
        <w:pStyle w:val="TOC1"/>
        <w:tabs>
          <w:tab w:val="right" w:leader="dot" w:pos="9350"/>
        </w:tabs>
        <w:rPr>
          <w:b w:val="0"/>
          <w:caps w:val="0"/>
          <w:sz w:val="24"/>
        </w:rPr>
      </w:pPr>
      <w:r>
        <w:t>5. Change Management Process</w:t>
      </w:r>
      <w:r>
        <w:tab/>
      </w:r>
      <w:r>
        <w:fldChar w:fldCharType="begin"/>
      </w:r>
      <w:r>
        <w:instrText xml:space="preserve"> PAGEREF _Toc506459179 \h </w:instrText>
      </w:r>
      <w:r>
        <w:fldChar w:fldCharType="separate"/>
      </w:r>
      <w:r>
        <w:t>5</w:t>
      </w:r>
      <w:r>
        <w:fldChar w:fldCharType="end"/>
      </w:r>
    </w:p>
    <w:p w14:paraId="454C6030" w14:textId="77777777" w:rsidR="009F011D" w:rsidRDefault="00785C99">
      <w:pPr>
        <w:pStyle w:val="TOC1"/>
        <w:tabs>
          <w:tab w:val="right" w:leader="dot" w:pos="9350"/>
        </w:tabs>
        <w:rPr>
          <w:b w:val="0"/>
          <w:caps w:val="0"/>
          <w:sz w:val="24"/>
        </w:rPr>
      </w:pPr>
      <w:r>
        <w:t>A. Appendices</w:t>
      </w:r>
      <w:r>
        <w:tab/>
      </w:r>
      <w:r>
        <w:fldChar w:fldCharType="begin"/>
      </w:r>
      <w:r>
        <w:instrText xml:space="preserve"> PAGEREF _Toc506459180 \h </w:instrText>
      </w:r>
      <w:r>
        <w:fldChar w:fldCharType="separate"/>
      </w:r>
      <w:r>
        <w:t>5</w:t>
      </w:r>
      <w:r>
        <w:fldChar w:fldCharType="end"/>
      </w:r>
    </w:p>
    <w:p w14:paraId="1E12E330" w14:textId="77777777" w:rsidR="009F011D" w:rsidRDefault="00785C99">
      <w:pPr>
        <w:pStyle w:val="TOC2"/>
        <w:tabs>
          <w:tab w:val="right" w:leader="dot" w:pos="9350"/>
        </w:tabs>
        <w:rPr>
          <w:smallCaps w:val="0"/>
          <w:sz w:val="24"/>
        </w:rPr>
      </w:pPr>
      <w:r>
        <w:lastRenderedPageBreak/>
        <w:t>A.1 Appendix 1</w:t>
      </w:r>
      <w:r>
        <w:tab/>
      </w:r>
      <w:r>
        <w:fldChar w:fldCharType="begin"/>
      </w:r>
      <w:r>
        <w:instrText xml:space="preserve"> PAGEREF _Toc506459181 \h </w:instrText>
      </w:r>
      <w:r>
        <w:fldChar w:fldCharType="separate"/>
      </w:r>
      <w:r>
        <w:t>5</w:t>
      </w:r>
      <w:r>
        <w:fldChar w:fldCharType="end"/>
      </w:r>
    </w:p>
    <w:p w14:paraId="55A2626E" w14:textId="77777777" w:rsidR="009F011D" w:rsidRDefault="00785C99">
      <w:pPr>
        <w:pStyle w:val="TOC2"/>
        <w:tabs>
          <w:tab w:val="right" w:leader="dot" w:pos="9350"/>
        </w:tabs>
        <w:rPr>
          <w:smallCaps w:val="0"/>
          <w:sz w:val="24"/>
        </w:rPr>
      </w:pPr>
      <w:r>
        <w:t>A.2 Appendix 2</w:t>
      </w:r>
      <w:r>
        <w:tab/>
      </w:r>
      <w:r>
        <w:fldChar w:fldCharType="begin"/>
      </w:r>
      <w:r>
        <w:instrText xml:space="preserve"> PAGEREF _Toc506459182 \h </w:instrText>
      </w:r>
      <w:r>
        <w:fldChar w:fldCharType="separate"/>
      </w:r>
      <w:r>
        <w:t>5</w:t>
      </w:r>
      <w:r>
        <w:fldChar w:fldCharType="end"/>
      </w:r>
    </w:p>
    <w:p w14:paraId="51A7066D" w14:textId="77777777" w:rsidR="009F011D" w:rsidRDefault="00785C99">
      <w:r>
        <w:fldChar w:fldCharType="end"/>
      </w:r>
    </w:p>
    <w:p w14:paraId="0FAE7617" w14:textId="77777777" w:rsidR="009F011D" w:rsidRDefault="009F011D"/>
    <w:p w14:paraId="32F518D0" w14:textId="77777777" w:rsidR="009F011D" w:rsidRDefault="009F011D">
      <w:pPr>
        <w:sectPr w:rsidR="009F011D">
          <w:headerReference w:type="default" r:id="rId7"/>
          <w:footerReference w:type="default" r:id="rId8"/>
          <w:footerReference w:type="first" r:id="rId9"/>
          <w:pgSz w:w="12240" w:h="15840"/>
          <w:pgMar w:top="1440" w:right="1440" w:bottom="1440" w:left="1440" w:header="720" w:footer="720" w:gutter="0"/>
          <w:pgNumType w:fmt="lowerRoman" w:start="1"/>
          <w:cols w:space="720"/>
          <w:titlePg/>
        </w:sectPr>
      </w:pPr>
    </w:p>
    <w:p w14:paraId="7FC5AFD6" w14:textId="77777777" w:rsidR="009F011D" w:rsidRDefault="00785C99">
      <w:pPr>
        <w:pStyle w:val="1"/>
      </w:pPr>
      <w:bookmarkStart w:id="3" w:name="_Toc506458771"/>
      <w:bookmarkStart w:id="4" w:name="_Toc506459137"/>
      <w:r>
        <w:lastRenderedPageBreak/>
        <w:t>1. Introduction</w:t>
      </w:r>
      <w:bookmarkEnd w:id="3"/>
      <w:bookmarkEnd w:id="4"/>
    </w:p>
    <w:p w14:paraId="5DF7A17F" w14:textId="77777777" w:rsidR="009F011D" w:rsidRDefault="00785C99">
      <w:pPr>
        <w:pStyle w:val="a7"/>
      </w:pPr>
      <w:r>
        <w:t xml:space="preserve">The introduction to the Software Requirement Specification (SRS) document should provide an overview of the complete SRS document.  While writing this document please remember that this document should contain all of the information needed by a software engineer to adequately design and implement the software product described by the requirements listed in this document.   (Note: the following subsection annotates are largely </w:t>
      </w:r>
      <w:proofErr w:type="gramStart"/>
      <w:r>
        <w:t>taken  from</w:t>
      </w:r>
      <w:proofErr w:type="gramEnd"/>
      <w:r>
        <w:t xml:space="preserve"> the IEEE Guide to SRS).</w:t>
      </w:r>
    </w:p>
    <w:p w14:paraId="7FFB6F9B" w14:textId="77777777" w:rsidR="009F011D" w:rsidRDefault="00785C99">
      <w:pPr>
        <w:pStyle w:val="2"/>
      </w:pPr>
      <w:bookmarkStart w:id="5" w:name="_Toc506458772"/>
      <w:bookmarkStart w:id="6" w:name="_Toc506459138"/>
      <w:r>
        <w:t>1.1 Purpose</w:t>
      </w:r>
      <w:bookmarkEnd w:id="5"/>
      <w:bookmarkEnd w:id="6"/>
    </w:p>
    <w:p w14:paraId="6BF591C8" w14:textId="77777777" w:rsidR="00246064" w:rsidRPr="00246064" w:rsidRDefault="00785C99" w:rsidP="00246064">
      <w:pPr>
        <w:rPr>
          <w:i/>
        </w:rPr>
      </w:pPr>
      <w:r>
        <w:rPr>
          <w:i/>
        </w:rPr>
        <w:t xml:space="preserve">What is the purpose of this SRS and the (intended) audience for which it is </w:t>
      </w:r>
      <w:proofErr w:type="gramStart"/>
      <w:r>
        <w:rPr>
          <w:i/>
        </w:rPr>
        <w:t>written.</w:t>
      </w:r>
      <w:proofErr w:type="gramEnd"/>
    </w:p>
    <w:p w14:paraId="26C230F4" w14:textId="446D4C40" w:rsidR="00083246" w:rsidRPr="00083246" w:rsidRDefault="05A64076" w:rsidP="00083246">
      <w:r>
        <w:t xml:space="preserve">It is a free online </w:t>
      </w:r>
      <w:r w:rsidR="6FDE52A9">
        <w:t>software</w:t>
      </w:r>
      <w:r>
        <w:t xml:space="preserve"> for the general public, especially for those who have a family history of a certain inherited disease and </w:t>
      </w:r>
      <w:r w:rsidR="00237679">
        <w:t>have</w:t>
      </w:r>
      <w:r>
        <w:t xml:space="preserve"> high risks of developing it</w:t>
      </w:r>
      <w:r w:rsidR="6DE51704">
        <w:t xml:space="preserve">. This software </w:t>
      </w:r>
      <w:r>
        <w:t xml:space="preserve">provides sequence analysis </w:t>
      </w:r>
      <w:r w:rsidR="4761AA21">
        <w:t xml:space="preserve">and </w:t>
      </w:r>
      <w:r>
        <w:t xml:space="preserve">diagnosis of the presence of disease-related genes, </w:t>
      </w:r>
      <w:r w:rsidR="34504219">
        <w:t>thereby making</w:t>
      </w:r>
      <w:r>
        <w:t xml:space="preserve"> </w:t>
      </w:r>
      <w:r w:rsidR="34504219">
        <w:t>a</w:t>
      </w:r>
      <w:r>
        <w:t xml:space="preserve"> drug recommendation.</w:t>
      </w:r>
      <w:r w:rsidR="3DA9EC76">
        <w:t xml:space="preserve"> </w:t>
      </w:r>
      <w:r w:rsidR="71869DFC">
        <w:t xml:space="preserve">Moreover, the diagnosis result can </w:t>
      </w:r>
      <w:r w:rsidR="0092632D">
        <w:t>serve as</w:t>
      </w:r>
      <w:r w:rsidR="43C6D3A1">
        <w:t xml:space="preserve"> a refere</w:t>
      </w:r>
      <w:r w:rsidR="00472431">
        <w:t>n</w:t>
      </w:r>
      <w:r w:rsidR="43C6D3A1">
        <w:t>ce for the hospital.</w:t>
      </w:r>
    </w:p>
    <w:p w14:paraId="2519B8FD" w14:textId="7311845F" w:rsidR="189AF40E" w:rsidRDefault="189AF40E" w:rsidP="189AF40E"/>
    <w:p w14:paraId="46E684E4" w14:textId="77777777" w:rsidR="009F011D" w:rsidRDefault="00785C99">
      <w:pPr>
        <w:pStyle w:val="2"/>
      </w:pPr>
      <w:bookmarkStart w:id="7" w:name="_Toc506458773"/>
      <w:bookmarkStart w:id="8" w:name="_Toc506459139"/>
      <w:r>
        <w:t>1.2 Scope</w:t>
      </w:r>
      <w:bookmarkEnd w:id="7"/>
      <w:bookmarkEnd w:id="8"/>
    </w:p>
    <w:p w14:paraId="1484F393" w14:textId="77777777" w:rsidR="009F011D" w:rsidRDefault="00785C99">
      <w:pPr>
        <w:rPr>
          <w:i/>
        </w:rPr>
      </w:pPr>
      <w:r>
        <w:rPr>
          <w:i/>
        </w:rPr>
        <w:t>This subsection should:</w:t>
      </w:r>
    </w:p>
    <w:p w14:paraId="4B811296" w14:textId="77777777" w:rsidR="009F011D" w:rsidRDefault="00785C99">
      <w:pPr>
        <w:ind w:left="360" w:hanging="360"/>
        <w:rPr>
          <w:i/>
        </w:rPr>
      </w:pPr>
      <w:r>
        <w:rPr>
          <w:i/>
        </w:rPr>
        <w:t>(1)</w:t>
      </w:r>
      <w:r>
        <w:rPr>
          <w:i/>
        </w:rPr>
        <w:tab/>
        <w:t xml:space="preserve"> Identify the software product(s) to be produced by name; for example, Host DBMS, Report Generator, </w:t>
      </w:r>
      <w:proofErr w:type="spellStart"/>
      <w:r>
        <w:rPr>
          <w:i/>
        </w:rPr>
        <w:t>etc</w:t>
      </w:r>
      <w:proofErr w:type="spellEnd"/>
    </w:p>
    <w:p w14:paraId="31B2E992" w14:textId="77777777" w:rsidR="009F011D" w:rsidRDefault="00785C99">
      <w:pPr>
        <w:ind w:left="360" w:hanging="360"/>
        <w:rPr>
          <w:i/>
        </w:rPr>
      </w:pPr>
      <w:r>
        <w:rPr>
          <w:i/>
        </w:rPr>
        <w:t>(2)</w:t>
      </w:r>
      <w:r>
        <w:rPr>
          <w:i/>
        </w:rPr>
        <w:tab/>
        <w:t>Explain what the software product(s) will, and, if necessary, will not do</w:t>
      </w:r>
    </w:p>
    <w:p w14:paraId="37B76127" w14:textId="77777777" w:rsidR="009F011D" w:rsidRDefault="00785C99">
      <w:pPr>
        <w:ind w:left="360" w:hanging="360"/>
        <w:rPr>
          <w:i/>
        </w:rPr>
      </w:pPr>
      <w:r>
        <w:rPr>
          <w:i/>
        </w:rPr>
        <w:t>(3)</w:t>
      </w:r>
      <w:r>
        <w:rPr>
          <w:i/>
        </w:rPr>
        <w:tab/>
        <w:t>Describe the application of the software being specified. As a portion of this, it should:</w:t>
      </w:r>
    </w:p>
    <w:p w14:paraId="1116EA37" w14:textId="77777777" w:rsidR="009F011D" w:rsidRDefault="00785C99">
      <w:pPr>
        <w:ind w:left="720" w:hanging="360"/>
        <w:rPr>
          <w:i/>
        </w:rPr>
      </w:pPr>
      <w:r>
        <w:rPr>
          <w:i/>
        </w:rPr>
        <w:t>(a) Describe all relevant benefits, objectives, and goals as precisely as possible. For example, to say that one goal is to provide effective reporting capabilities is not as good as saying parameter-driven, user-definable reports with a 2 h turnaround and on-line entry of user parameters.</w:t>
      </w:r>
    </w:p>
    <w:p w14:paraId="3723F9AD" w14:textId="77777777" w:rsidR="009F011D" w:rsidRDefault="00785C99" w:rsidP="00BB06B0">
      <w:pPr>
        <w:ind w:left="720" w:hanging="360"/>
        <w:rPr>
          <w:i/>
        </w:rPr>
      </w:pPr>
      <w:r>
        <w:rPr>
          <w:i/>
        </w:rPr>
        <w:t>(b) Be consistent with similar statements in higher-level specifications (for example, the System Requirement Specification</w:t>
      </w:r>
      <w:proofErr w:type="gramStart"/>
      <w:r>
        <w:rPr>
          <w:i/>
        </w:rPr>
        <w:t>) ,</w:t>
      </w:r>
      <w:proofErr w:type="gramEnd"/>
      <w:r>
        <w:rPr>
          <w:i/>
        </w:rPr>
        <w:t xml:space="preserve"> if they </w:t>
      </w:r>
      <w:proofErr w:type="spellStart"/>
      <w:r>
        <w:rPr>
          <w:i/>
        </w:rPr>
        <w:t>exist.What</w:t>
      </w:r>
      <w:proofErr w:type="spellEnd"/>
      <w:r>
        <w:rPr>
          <w:i/>
        </w:rPr>
        <w:t xml:space="preserve"> is the scope of this software product.</w:t>
      </w:r>
    </w:p>
    <w:p w14:paraId="374165B7" w14:textId="043123D6" w:rsidR="009F011D" w:rsidRDefault="00785C99">
      <w:pPr>
        <w:pStyle w:val="2"/>
      </w:pPr>
      <w:bookmarkStart w:id="9" w:name="_Toc506458775"/>
      <w:bookmarkStart w:id="10" w:name="_Toc506459141"/>
      <w:r>
        <w:t>1.</w:t>
      </w:r>
      <w:r w:rsidR="00BB06B0">
        <w:t>3</w:t>
      </w:r>
      <w:r>
        <w:t xml:space="preserve"> References</w:t>
      </w:r>
      <w:bookmarkEnd w:id="9"/>
      <w:bookmarkEnd w:id="10"/>
    </w:p>
    <w:p w14:paraId="62E7F7D8" w14:textId="77777777" w:rsidR="009F011D" w:rsidRDefault="00785C99">
      <w:pPr>
        <w:rPr>
          <w:i/>
        </w:rPr>
      </w:pPr>
      <w:r>
        <w:rPr>
          <w:i/>
        </w:rPr>
        <w:t>This subsection should:</w:t>
      </w:r>
    </w:p>
    <w:p w14:paraId="781BF58D" w14:textId="77777777" w:rsidR="009F011D" w:rsidRDefault="00785C99">
      <w:pPr>
        <w:ind w:left="360" w:hanging="360"/>
        <w:rPr>
          <w:i/>
        </w:rPr>
      </w:pPr>
      <w:r>
        <w:rPr>
          <w:i/>
        </w:rPr>
        <w:t>(1)</w:t>
      </w:r>
      <w:r>
        <w:rPr>
          <w:i/>
        </w:rPr>
        <w:tab/>
        <w:t>Provide a complete list of all documents referenced elsewhere in the SRS, or in a separate, specified document.</w:t>
      </w:r>
    </w:p>
    <w:p w14:paraId="63A82B7D" w14:textId="77777777" w:rsidR="009F011D" w:rsidRDefault="00785C99">
      <w:pPr>
        <w:ind w:left="360" w:hanging="360"/>
        <w:rPr>
          <w:i/>
        </w:rPr>
      </w:pPr>
      <w:r>
        <w:rPr>
          <w:i/>
        </w:rPr>
        <w:t>(2)</w:t>
      </w:r>
      <w:r>
        <w:rPr>
          <w:i/>
        </w:rPr>
        <w:tab/>
        <w:t>Identify each document by title, report number - if applicable - date, and publishing organization.</w:t>
      </w:r>
    </w:p>
    <w:p w14:paraId="4599519F" w14:textId="77777777" w:rsidR="009F011D" w:rsidRDefault="00785C99">
      <w:pPr>
        <w:ind w:left="360" w:hanging="360"/>
        <w:rPr>
          <w:i/>
        </w:rPr>
      </w:pPr>
      <w:r>
        <w:rPr>
          <w:i/>
        </w:rPr>
        <w:t>(3)</w:t>
      </w:r>
      <w:r>
        <w:rPr>
          <w:i/>
        </w:rPr>
        <w:tab/>
        <w:t xml:space="preserve">Specify the sources from which the references can be obtained. </w:t>
      </w:r>
    </w:p>
    <w:p w14:paraId="25DD1A3A" w14:textId="77777777" w:rsidR="009F011D" w:rsidRDefault="00785C99">
      <w:pPr>
        <w:rPr>
          <w:i/>
        </w:rPr>
      </w:pPr>
      <w:r>
        <w:rPr>
          <w:i/>
        </w:rPr>
        <w:t>This information may be provided by reference to an appendix or to another document.</w:t>
      </w:r>
    </w:p>
    <w:p w14:paraId="2E43F844" w14:textId="03A87FAC" w:rsidR="009F011D" w:rsidRDefault="00785C99">
      <w:pPr>
        <w:pStyle w:val="2"/>
      </w:pPr>
      <w:bookmarkStart w:id="11" w:name="_Toc506458776"/>
      <w:bookmarkStart w:id="12" w:name="_Toc506459142"/>
      <w:r>
        <w:t>1.</w:t>
      </w:r>
      <w:r w:rsidR="00BB06B0">
        <w:t>4</w:t>
      </w:r>
      <w:r>
        <w:t xml:space="preserve"> Overview</w:t>
      </w:r>
      <w:bookmarkEnd w:id="11"/>
      <w:bookmarkEnd w:id="12"/>
    </w:p>
    <w:p w14:paraId="00981057" w14:textId="77777777" w:rsidR="009F011D" w:rsidRDefault="00785C99">
      <w:pPr>
        <w:rPr>
          <w:i/>
        </w:rPr>
      </w:pPr>
      <w:r>
        <w:rPr>
          <w:i/>
        </w:rPr>
        <w:t>This subsection should:</w:t>
      </w:r>
    </w:p>
    <w:p w14:paraId="64B77F98" w14:textId="77777777" w:rsidR="009F011D" w:rsidRDefault="00785C99">
      <w:pPr>
        <w:ind w:left="360" w:hanging="360"/>
        <w:rPr>
          <w:i/>
        </w:rPr>
      </w:pPr>
      <w:r>
        <w:rPr>
          <w:i/>
        </w:rPr>
        <w:t>(1) Describe what the rest of the SRS contains</w:t>
      </w:r>
    </w:p>
    <w:p w14:paraId="6EA6C794" w14:textId="77777777" w:rsidR="009F011D" w:rsidRDefault="00785C99">
      <w:pPr>
        <w:ind w:left="360" w:hanging="360"/>
        <w:rPr>
          <w:i/>
        </w:rPr>
      </w:pPr>
      <w:r>
        <w:rPr>
          <w:i/>
        </w:rPr>
        <w:t>(2) Explain how the SRS is organized.</w:t>
      </w:r>
    </w:p>
    <w:p w14:paraId="0F436A83" w14:textId="77777777" w:rsidR="009F011D" w:rsidRDefault="00785C99">
      <w:pPr>
        <w:pStyle w:val="1"/>
      </w:pPr>
      <w:bookmarkStart w:id="13" w:name="_Toc506458777"/>
      <w:bookmarkStart w:id="14" w:name="_Toc506459143"/>
      <w:r>
        <w:lastRenderedPageBreak/>
        <w:t>2. General Description</w:t>
      </w:r>
      <w:bookmarkEnd w:id="13"/>
      <w:bookmarkEnd w:id="14"/>
    </w:p>
    <w:p w14:paraId="2859CCE1" w14:textId="77777777" w:rsidR="009F011D" w:rsidRDefault="00785C99">
      <w:pPr>
        <w:rPr>
          <w:i/>
        </w:rPr>
      </w:pPr>
      <w:r>
        <w:rPr>
          <w:i/>
        </w:rPr>
        <w:t>This section of the SRS should describe the general factors that affect 'the product and its requirements.  It should be made clear that this section does not state specific requirements; it only makes those requirements easier to understand.</w:t>
      </w:r>
    </w:p>
    <w:p w14:paraId="18158A70" w14:textId="77777777" w:rsidR="009F011D" w:rsidRDefault="00785C99">
      <w:pPr>
        <w:pStyle w:val="2"/>
      </w:pPr>
      <w:bookmarkStart w:id="15" w:name="_Toc506458778"/>
      <w:bookmarkStart w:id="16" w:name="_Toc506459144"/>
      <w:r>
        <w:t>2.1 Product Perspective</w:t>
      </w:r>
      <w:bookmarkEnd w:id="15"/>
      <w:bookmarkEnd w:id="16"/>
    </w:p>
    <w:p w14:paraId="0D6CB518" w14:textId="77777777" w:rsidR="009F011D" w:rsidRDefault="00785C99">
      <w:pPr>
        <w:rPr>
          <w:i/>
        </w:rPr>
      </w:pPr>
      <w:r>
        <w:rPr>
          <w:i/>
        </w:rPr>
        <w:t>This subsection of the SRS puts the product into perspective with other related products or</w:t>
      </w:r>
    </w:p>
    <w:p w14:paraId="1E6C1B5C" w14:textId="77777777" w:rsidR="009F011D" w:rsidRDefault="00785C99">
      <w:pPr>
        <w:rPr>
          <w:i/>
        </w:rPr>
      </w:pPr>
      <w:r>
        <w:rPr>
          <w:i/>
        </w:rPr>
        <w:t>projects.  (See the IEEE Guide to SRS for more details).</w:t>
      </w:r>
    </w:p>
    <w:p w14:paraId="34625065" w14:textId="77777777" w:rsidR="009F011D" w:rsidRDefault="00785C99">
      <w:pPr>
        <w:pStyle w:val="2"/>
      </w:pPr>
      <w:bookmarkStart w:id="17" w:name="_Toc506458779"/>
      <w:bookmarkStart w:id="18" w:name="_Toc506459145"/>
      <w:r>
        <w:t>2.2 Product Functions</w:t>
      </w:r>
      <w:bookmarkEnd w:id="17"/>
      <w:bookmarkEnd w:id="18"/>
    </w:p>
    <w:p w14:paraId="3AB30078" w14:textId="77777777" w:rsidR="009F011D" w:rsidRDefault="00785C99">
      <w:pPr>
        <w:pStyle w:val="a7"/>
      </w:pPr>
      <w:r>
        <w:t xml:space="preserve">This subsection of the SRS should provide a summary of the functions that the software will perform. </w:t>
      </w:r>
    </w:p>
    <w:p w14:paraId="0025C3E7" w14:textId="77777777" w:rsidR="009F011D" w:rsidRDefault="00785C99">
      <w:pPr>
        <w:pStyle w:val="2"/>
      </w:pPr>
      <w:bookmarkStart w:id="19" w:name="_Toc506458780"/>
      <w:bookmarkStart w:id="20" w:name="_Toc506459146"/>
      <w:r>
        <w:t>2.3 User Characteristics</w:t>
      </w:r>
      <w:bookmarkEnd w:id="19"/>
      <w:bookmarkEnd w:id="20"/>
    </w:p>
    <w:p w14:paraId="43D93342" w14:textId="77777777" w:rsidR="00B958D6" w:rsidRPr="00B958D6" w:rsidRDefault="00785C99" w:rsidP="00B958D6">
      <w:pPr>
        <w:pStyle w:val="a7"/>
      </w:pPr>
      <w:r>
        <w:t>This subsection of the SRS should describe those general characteristics of the eventual users of the product that will affect the specific requirements.  (See the IEEE Guide to SRS for more details).</w:t>
      </w:r>
    </w:p>
    <w:p w14:paraId="7E1FC01E" w14:textId="0A43232F" w:rsidR="004878C7" w:rsidRPr="004878C7" w:rsidRDefault="3B1BAAC6" w:rsidP="004878C7">
      <w:pPr>
        <w:pStyle w:val="a7"/>
        <w:rPr>
          <w:i w:val="0"/>
        </w:rPr>
      </w:pPr>
      <w:r w:rsidRPr="61C08F4E">
        <w:rPr>
          <w:i w:val="0"/>
        </w:rPr>
        <w:t>1) People who have a family history of a certain inherited disease and have high risks of developing it</w:t>
      </w:r>
    </w:p>
    <w:p w14:paraId="740C70C5" w14:textId="1806CAA9" w:rsidR="00586429" w:rsidRPr="00586429" w:rsidRDefault="3B1BAAC6" w:rsidP="00586429">
      <w:pPr>
        <w:pStyle w:val="a7"/>
        <w:rPr>
          <w:i w:val="0"/>
        </w:rPr>
      </w:pPr>
      <w:r w:rsidRPr="68586E67">
        <w:rPr>
          <w:i w:val="0"/>
        </w:rPr>
        <w:t xml:space="preserve">2) </w:t>
      </w:r>
      <w:r w:rsidR="15174F17" w:rsidRPr="68586E67">
        <w:rPr>
          <w:i w:val="0"/>
        </w:rPr>
        <w:t>People who did gene</w:t>
      </w:r>
      <w:r w:rsidR="15174F17" w:rsidRPr="6915BBF0">
        <w:rPr>
          <w:i w:val="0"/>
        </w:rPr>
        <w:t xml:space="preserve"> sequencing and</w:t>
      </w:r>
      <w:r w:rsidR="15174F17" w:rsidRPr="1E3D5B11">
        <w:rPr>
          <w:i w:val="0"/>
        </w:rPr>
        <w:t xml:space="preserve"> want to further </w:t>
      </w:r>
      <w:r w:rsidR="15174F17" w:rsidRPr="1726F213">
        <w:rPr>
          <w:i w:val="0"/>
        </w:rPr>
        <w:t xml:space="preserve">understand </w:t>
      </w:r>
      <w:r w:rsidR="15174F17" w:rsidRPr="6FE89540">
        <w:rPr>
          <w:i w:val="0"/>
        </w:rPr>
        <w:t xml:space="preserve">their genetic </w:t>
      </w:r>
      <w:r w:rsidR="15174F17" w:rsidRPr="3793F0A3">
        <w:rPr>
          <w:i w:val="0"/>
        </w:rPr>
        <w:t>information</w:t>
      </w:r>
    </w:p>
    <w:p w14:paraId="07CDA7DA" w14:textId="52AB0275" w:rsidR="00810BFB" w:rsidRPr="00810BFB" w:rsidRDefault="0A00683D" w:rsidP="00810BFB">
      <w:pPr>
        <w:pStyle w:val="a7"/>
        <w:rPr>
          <w:i w:val="0"/>
        </w:rPr>
      </w:pPr>
      <w:r w:rsidRPr="3136858B">
        <w:rPr>
          <w:i w:val="0"/>
        </w:rPr>
        <w:t xml:space="preserve">3) Medical workers who need </w:t>
      </w:r>
      <w:r w:rsidR="42E08042" w:rsidRPr="3136858B">
        <w:rPr>
          <w:i w:val="0"/>
        </w:rPr>
        <w:t>assistive tools</w:t>
      </w:r>
      <w:r w:rsidR="42E08042" w:rsidRPr="7330A78B">
        <w:rPr>
          <w:i w:val="0"/>
        </w:rPr>
        <w:t xml:space="preserve"> to help with disease</w:t>
      </w:r>
      <w:r w:rsidR="42E08042" w:rsidRPr="5D3814C8">
        <w:rPr>
          <w:i w:val="0"/>
        </w:rPr>
        <w:t xml:space="preserve"> diagnosis.</w:t>
      </w:r>
    </w:p>
    <w:p w14:paraId="21DCCE85" w14:textId="6C42B480" w:rsidR="19D5A5AB" w:rsidRDefault="19D5A5AB" w:rsidP="7A6B5737">
      <w:pPr>
        <w:pStyle w:val="a7"/>
        <w:rPr>
          <w:i w:val="0"/>
        </w:rPr>
      </w:pPr>
      <w:r w:rsidRPr="0DD40154">
        <w:rPr>
          <w:i w:val="0"/>
        </w:rPr>
        <w:t xml:space="preserve">4) Work as an </w:t>
      </w:r>
      <w:r w:rsidRPr="53CD172B">
        <w:rPr>
          <w:i w:val="0"/>
        </w:rPr>
        <w:t xml:space="preserve">open </w:t>
      </w:r>
      <w:r w:rsidR="69EF00D5" w:rsidRPr="3BAC4C9E">
        <w:rPr>
          <w:i w:val="0"/>
        </w:rPr>
        <w:t xml:space="preserve">source </w:t>
      </w:r>
      <w:r w:rsidRPr="53CD172B">
        <w:rPr>
          <w:i w:val="0"/>
        </w:rPr>
        <w:t xml:space="preserve">software </w:t>
      </w:r>
      <w:r w:rsidR="7471E62E" w:rsidRPr="5719438E">
        <w:rPr>
          <w:i w:val="0"/>
        </w:rPr>
        <w:t>for researchers</w:t>
      </w:r>
      <w:r w:rsidR="7471E62E" w:rsidRPr="7AD22422">
        <w:rPr>
          <w:i w:val="0"/>
        </w:rPr>
        <w:t xml:space="preserve"> and </w:t>
      </w:r>
      <w:r w:rsidR="7471E62E" w:rsidRPr="3D804AE0">
        <w:rPr>
          <w:i w:val="0"/>
        </w:rPr>
        <w:t xml:space="preserve">software engineers </w:t>
      </w:r>
      <w:r w:rsidR="7471E62E" w:rsidRPr="64FFAFBA">
        <w:rPr>
          <w:i w:val="0"/>
        </w:rPr>
        <w:t xml:space="preserve">to </w:t>
      </w:r>
      <w:r w:rsidR="7471E62E" w:rsidRPr="49E3D427">
        <w:rPr>
          <w:i w:val="0"/>
        </w:rPr>
        <w:t xml:space="preserve">further </w:t>
      </w:r>
      <w:r w:rsidR="7471E62E" w:rsidRPr="664F5DDF">
        <w:rPr>
          <w:i w:val="0"/>
        </w:rPr>
        <w:t xml:space="preserve">optimize </w:t>
      </w:r>
    </w:p>
    <w:p w14:paraId="17FFC598" w14:textId="533F6DBE" w:rsidR="5B1E3328" w:rsidRPr="00810BFB" w:rsidRDefault="5B1E3328" w:rsidP="5B1E3328">
      <w:pPr>
        <w:pStyle w:val="a7"/>
        <w:rPr>
          <w:i w:val="0"/>
        </w:rPr>
      </w:pPr>
    </w:p>
    <w:p w14:paraId="7E90499C" w14:textId="77777777" w:rsidR="009F011D" w:rsidRDefault="00785C99">
      <w:pPr>
        <w:pStyle w:val="2"/>
      </w:pPr>
      <w:bookmarkStart w:id="21" w:name="_Toc506458781"/>
      <w:bookmarkStart w:id="22" w:name="_Toc506459147"/>
      <w:r>
        <w:t>2.4 General Constraints</w:t>
      </w:r>
      <w:bookmarkEnd w:id="21"/>
      <w:bookmarkEnd w:id="22"/>
    </w:p>
    <w:p w14:paraId="0064DDB6" w14:textId="77777777" w:rsidR="009F011D" w:rsidRDefault="00785C99">
      <w:pPr>
        <w:rPr>
          <w:i/>
        </w:rPr>
      </w:pPr>
      <w:r>
        <w:rPr>
          <w:i/>
        </w:rPr>
        <w:t>This subsection of the SRS should provide a general description of any other items that will</w:t>
      </w:r>
    </w:p>
    <w:p w14:paraId="389A424B" w14:textId="4174C74C" w:rsidR="009F011D" w:rsidRDefault="00785C99">
      <w:pPr>
        <w:rPr>
          <w:i/>
        </w:rPr>
      </w:pPr>
      <w:r>
        <w:rPr>
          <w:i/>
        </w:rPr>
        <w:t>limit the developer’s options for designing the system. (See the IEEE Guide to SRS for a partial list of possible general constraints).</w:t>
      </w:r>
    </w:p>
    <w:p w14:paraId="10EE136A" w14:textId="77777777" w:rsidR="009F011D" w:rsidRDefault="00785C99">
      <w:pPr>
        <w:pStyle w:val="2"/>
      </w:pPr>
      <w:bookmarkStart w:id="23" w:name="_Toc506458782"/>
      <w:bookmarkStart w:id="24" w:name="_Toc506459148"/>
      <w:r>
        <w:t>2.5 Assumptions and Dependencies</w:t>
      </w:r>
      <w:bookmarkEnd w:id="23"/>
      <w:bookmarkEnd w:id="24"/>
    </w:p>
    <w:p w14:paraId="186B750B" w14:textId="77777777" w:rsidR="009F011D" w:rsidRDefault="00785C99">
      <w:pPr>
        <w:pStyle w:val="a7"/>
      </w:pPr>
      <w:r>
        <w:t>This subsection of the SRS should list each of the factors that affect the requirements stated in the SRS. These factors are not design constraints on the software but are, rather, any changes to them that can affect the requirements in the SRS. For example, an assumption might be that a specific operating system will be available on the hardware designated for the software product. If, in fact, the operating system is not available, the SRS would then have to change accordingly.</w:t>
      </w:r>
    </w:p>
    <w:p w14:paraId="6D75EEED" w14:textId="77777777" w:rsidR="009F011D" w:rsidRDefault="00785C99">
      <w:pPr>
        <w:pStyle w:val="1"/>
      </w:pPr>
      <w:bookmarkStart w:id="25" w:name="_Toc506458783"/>
      <w:bookmarkStart w:id="26" w:name="_Toc506459149"/>
      <w:r>
        <w:t>3. Specific Requirements</w:t>
      </w:r>
      <w:bookmarkEnd w:id="25"/>
      <w:bookmarkEnd w:id="26"/>
    </w:p>
    <w:p w14:paraId="605BE252" w14:textId="77777777" w:rsidR="009F011D" w:rsidRDefault="00785C99">
      <w:pPr>
        <w:pStyle w:val="a7"/>
      </w:pPr>
      <w:r>
        <w:t>This will be the largest and most important section of the SRS.  The customer requirements will be embodied within Section 2, but this section will give the D-requirements that are used to guide the project’s software design, implementation, and testing.</w:t>
      </w:r>
    </w:p>
    <w:p w14:paraId="4006571B" w14:textId="77777777" w:rsidR="009F011D" w:rsidRDefault="009F011D">
      <w:pPr>
        <w:pStyle w:val="a7"/>
      </w:pPr>
    </w:p>
    <w:p w14:paraId="4E486F30" w14:textId="77777777" w:rsidR="009F011D" w:rsidRDefault="00785C99">
      <w:pPr>
        <w:pStyle w:val="a7"/>
      </w:pPr>
      <w:r>
        <w:t>Each requirement in this section should be:</w:t>
      </w:r>
    </w:p>
    <w:p w14:paraId="4BDE701C" w14:textId="77777777" w:rsidR="009F011D" w:rsidRDefault="00785C99">
      <w:pPr>
        <w:pStyle w:val="a7"/>
        <w:numPr>
          <w:ilvl w:val="0"/>
          <w:numId w:val="2"/>
        </w:numPr>
      </w:pPr>
      <w:r>
        <w:lastRenderedPageBreak/>
        <w:t>Correct</w:t>
      </w:r>
    </w:p>
    <w:p w14:paraId="2F7FBCB0" w14:textId="77777777" w:rsidR="009F011D" w:rsidRDefault="00785C99">
      <w:pPr>
        <w:pStyle w:val="a7"/>
        <w:numPr>
          <w:ilvl w:val="0"/>
          <w:numId w:val="2"/>
        </w:numPr>
      </w:pPr>
      <w:r>
        <w:t>Traceable (both forward and backward to prior/future artifacts)</w:t>
      </w:r>
    </w:p>
    <w:p w14:paraId="52766F99" w14:textId="77777777" w:rsidR="009F011D" w:rsidRDefault="00785C99">
      <w:pPr>
        <w:pStyle w:val="a7"/>
        <w:numPr>
          <w:ilvl w:val="0"/>
          <w:numId w:val="2"/>
        </w:numPr>
      </w:pPr>
      <w:r>
        <w:t>Unambiguous</w:t>
      </w:r>
    </w:p>
    <w:p w14:paraId="24A41B3F" w14:textId="77777777" w:rsidR="009F011D" w:rsidRDefault="00785C99">
      <w:pPr>
        <w:pStyle w:val="a7"/>
        <w:numPr>
          <w:ilvl w:val="0"/>
          <w:numId w:val="2"/>
        </w:numPr>
      </w:pPr>
      <w:r>
        <w:t>Verifiable (i.e., testable)</w:t>
      </w:r>
    </w:p>
    <w:p w14:paraId="46B6117C" w14:textId="77777777" w:rsidR="009F011D" w:rsidRDefault="00785C99">
      <w:pPr>
        <w:pStyle w:val="a7"/>
        <w:numPr>
          <w:ilvl w:val="0"/>
          <w:numId w:val="2"/>
        </w:numPr>
      </w:pPr>
      <w:r>
        <w:t>Prioritized (with respect to importance and/or stability)</w:t>
      </w:r>
    </w:p>
    <w:p w14:paraId="51C99478" w14:textId="77777777" w:rsidR="009F011D" w:rsidRDefault="00785C99">
      <w:pPr>
        <w:pStyle w:val="a7"/>
        <w:numPr>
          <w:ilvl w:val="0"/>
          <w:numId w:val="2"/>
        </w:numPr>
      </w:pPr>
      <w:r>
        <w:t>Complete</w:t>
      </w:r>
    </w:p>
    <w:p w14:paraId="3D5191F1" w14:textId="77777777" w:rsidR="009F011D" w:rsidRDefault="00785C99">
      <w:pPr>
        <w:pStyle w:val="a7"/>
        <w:numPr>
          <w:ilvl w:val="0"/>
          <w:numId w:val="2"/>
        </w:numPr>
      </w:pPr>
      <w:r>
        <w:t>Consistent</w:t>
      </w:r>
    </w:p>
    <w:p w14:paraId="7D5895ED" w14:textId="77777777" w:rsidR="009F011D" w:rsidRDefault="00785C99">
      <w:pPr>
        <w:pStyle w:val="a7"/>
        <w:numPr>
          <w:ilvl w:val="0"/>
          <w:numId w:val="2"/>
        </w:numPr>
      </w:pPr>
      <w:r>
        <w:t>Uniquely identifiable (usually via numbering like 3.4.5.6)</w:t>
      </w:r>
    </w:p>
    <w:p w14:paraId="4A7C9AF6" w14:textId="77777777" w:rsidR="009F011D" w:rsidRDefault="009F011D">
      <w:pPr>
        <w:pStyle w:val="a7"/>
      </w:pPr>
    </w:p>
    <w:p w14:paraId="29519E91" w14:textId="77777777" w:rsidR="009F011D" w:rsidRDefault="00785C99">
      <w:pPr>
        <w:pStyle w:val="a7"/>
      </w:pPr>
      <w:r>
        <w:t xml:space="preserve">Attention should be paid to the </w:t>
      </w:r>
      <w:proofErr w:type="spellStart"/>
      <w:r>
        <w:t>carefuly</w:t>
      </w:r>
      <w:proofErr w:type="spellEnd"/>
      <w:r>
        <w:t xml:space="preserve"> organize the requirements presented in this section so that they may easily accessed and understood.  Furthermore, this SRS is not the software design document, therefore one should avoid the tendency to over-constrain (and therefore design) the software project within this SRS.</w:t>
      </w:r>
    </w:p>
    <w:p w14:paraId="3B3CFA4A" w14:textId="77777777" w:rsidR="009F011D" w:rsidRDefault="00785C99">
      <w:pPr>
        <w:pStyle w:val="2"/>
      </w:pPr>
      <w:bookmarkStart w:id="27" w:name="_Toc506458784"/>
      <w:bookmarkStart w:id="28" w:name="_Toc506459150"/>
      <w:r>
        <w:t>3.1 External Interface Requirements</w:t>
      </w:r>
      <w:bookmarkEnd w:id="27"/>
      <w:bookmarkEnd w:id="28"/>
    </w:p>
    <w:p w14:paraId="2D5ACC04" w14:textId="77777777" w:rsidR="003C5C2D" w:rsidRPr="003C5C2D" w:rsidRDefault="00785C99" w:rsidP="003C5C2D">
      <w:pPr>
        <w:pStyle w:val="3"/>
      </w:pPr>
      <w:bookmarkStart w:id="29" w:name="_Toc506458785"/>
      <w:bookmarkStart w:id="30" w:name="_Toc506459151"/>
      <w:r>
        <w:t>3.1.1 User Interfaces</w:t>
      </w:r>
      <w:bookmarkEnd w:id="29"/>
      <w:bookmarkEnd w:id="30"/>
    </w:p>
    <w:p w14:paraId="0287CF2A" w14:textId="57D3BCF5" w:rsidR="6EB68404" w:rsidRDefault="6EB68404" w:rsidP="1324F315">
      <w:r>
        <w:t xml:space="preserve">1) </w:t>
      </w:r>
    </w:p>
    <w:p w14:paraId="42FC4F92" w14:textId="3D51E034" w:rsidR="009F011D" w:rsidRDefault="00785C99">
      <w:pPr>
        <w:pStyle w:val="3"/>
      </w:pPr>
      <w:bookmarkStart w:id="31" w:name="_Toc506458787"/>
      <w:bookmarkStart w:id="32" w:name="_Toc506459153"/>
      <w:r>
        <w:t>3.1.</w:t>
      </w:r>
      <w:r w:rsidR="62CD9B35">
        <w:t>2</w:t>
      </w:r>
      <w:r>
        <w:t xml:space="preserve"> </w:t>
      </w:r>
      <w:bookmarkStart w:id="33" w:name="OLE_LINK3"/>
      <w:bookmarkStart w:id="34" w:name="OLE_LINK4"/>
      <w:r>
        <w:t>Software Interfaces</w:t>
      </w:r>
      <w:bookmarkEnd w:id="31"/>
      <w:bookmarkEnd w:id="32"/>
      <w:bookmarkEnd w:id="33"/>
      <w:bookmarkEnd w:id="34"/>
    </w:p>
    <w:p w14:paraId="38C87594" w14:textId="7AC0B132" w:rsidR="0007860A" w:rsidRDefault="0007860A" w:rsidP="0007860A">
      <w:pPr>
        <w:pStyle w:val="2"/>
      </w:pPr>
    </w:p>
    <w:p w14:paraId="6D4E087C" w14:textId="77777777" w:rsidR="009F011D" w:rsidRDefault="00785C99">
      <w:pPr>
        <w:pStyle w:val="2"/>
      </w:pPr>
      <w:bookmarkStart w:id="35" w:name="_Toc506458789"/>
      <w:bookmarkStart w:id="36" w:name="_Toc506459155"/>
      <w:r>
        <w:t>3.2 Functional Requirements</w:t>
      </w:r>
      <w:bookmarkEnd w:id="35"/>
      <w:bookmarkEnd w:id="36"/>
    </w:p>
    <w:p w14:paraId="65A87EAC" w14:textId="77777777" w:rsidR="009F011D" w:rsidRDefault="00785C99">
      <w:pPr>
        <w:pStyle w:val="a7"/>
      </w:pPr>
      <w:r>
        <w:t>This section describes specific features of the software project.  If desired, some requirements may be specified in the use-case format and listed in the Use Cases Section.</w:t>
      </w:r>
    </w:p>
    <w:p w14:paraId="0C106F9E" w14:textId="77777777" w:rsidR="009F011D" w:rsidRDefault="00785C99">
      <w:pPr>
        <w:pStyle w:val="3"/>
      </w:pPr>
      <w:bookmarkStart w:id="37" w:name="_Toc506458790"/>
      <w:bookmarkStart w:id="38" w:name="_Toc506459156"/>
      <w:r>
        <w:t>3.2.1 &lt;Functional Requirement or Feature #1&gt;</w:t>
      </w:r>
      <w:bookmarkEnd w:id="37"/>
      <w:bookmarkEnd w:id="38"/>
    </w:p>
    <w:p w14:paraId="6D96BFC9" w14:textId="77777777" w:rsidR="009F011D" w:rsidRDefault="00785C99">
      <w:r>
        <w:t>3.2.1.1 Introduction</w:t>
      </w:r>
    </w:p>
    <w:p w14:paraId="4B48757C" w14:textId="77777777" w:rsidR="009F011D" w:rsidRDefault="00785C99">
      <w:r>
        <w:t>3.2.1.2 Inputs</w:t>
      </w:r>
    </w:p>
    <w:p w14:paraId="35CFEC71" w14:textId="77777777" w:rsidR="009F011D" w:rsidRDefault="00785C99">
      <w:r>
        <w:t>3.2.1.3 Processing</w:t>
      </w:r>
    </w:p>
    <w:p w14:paraId="04AE6F17" w14:textId="77777777" w:rsidR="009F011D" w:rsidRDefault="00785C99">
      <w:r>
        <w:t>3.2.1.4 Outputs</w:t>
      </w:r>
    </w:p>
    <w:p w14:paraId="32E87623" w14:textId="77777777" w:rsidR="009F011D" w:rsidRDefault="00785C99">
      <w:r>
        <w:t>3.2.1.5 Error Handling</w:t>
      </w:r>
    </w:p>
    <w:p w14:paraId="1B08D9B6" w14:textId="77777777" w:rsidR="009F011D" w:rsidRDefault="00785C99">
      <w:pPr>
        <w:pStyle w:val="3"/>
      </w:pPr>
      <w:bookmarkStart w:id="39" w:name="_Toc506458791"/>
      <w:bookmarkStart w:id="40" w:name="_Toc506459157"/>
      <w:r>
        <w:t>3.2.2 &lt;Functional Requirement or Feature #2&gt;</w:t>
      </w:r>
      <w:bookmarkEnd w:id="39"/>
      <w:bookmarkEnd w:id="40"/>
    </w:p>
    <w:p w14:paraId="3D94C90C" w14:textId="77777777" w:rsidR="009F011D" w:rsidRDefault="00785C99">
      <w:r>
        <w:t>…</w:t>
      </w:r>
    </w:p>
    <w:p w14:paraId="0FF1B877" w14:textId="77777777" w:rsidR="009F011D" w:rsidRDefault="00785C99">
      <w:pPr>
        <w:pStyle w:val="2"/>
      </w:pPr>
      <w:bookmarkStart w:id="41" w:name="_Toc506458792"/>
      <w:bookmarkStart w:id="42" w:name="_Toc506459158"/>
      <w:r>
        <w:t>3.3 Use Cases</w:t>
      </w:r>
      <w:bookmarkEnd w:id="41"/>
      <w:bookmarkEnd w:id="42"/>
    </w:p>
    <w:p w14:paraId="473E5E4F" w14:textId="77777777" w:rsidR="009F011D" w:rsidRDefault="00785C99">
      <w:pPr>
        <w:pStyle w:val="3"/>
      </w:pPr>
      <w:bookmarkStart w:id="43" w:name="_Toc506458793"/>
      <w:bookmarkStart w:id="44" w:name="_Toc506459159"/>
      <w:r>
        <w:t>3.3.1 Use Case #1</w:t>
      </w:r>
      <w:bookmarkEnd w:id="43"/>
      <w:bookmarkEnd w:id="44"/>
    </w:p>
    <w:p w14:paraId="3EB4D591" w14:textId="77777777" w:rsidR="009F011D" w:rsidRDefault="00785C99">
      <w:pPr>
        <w:pStyle w:val="3"/>
      </w:pPr>
      <w:bookmarkStart w:id="45" w:name="_Toc506458794"/>
      <w:bookmarkStart w:id="46" w:name="_Toc506459160"/>
      <w:r>
        <w:t>3.3.2 Use Case #2</w:t>
      </w:r>
      <w:bookmarkEnd w:id="45"/>
      <w:bookmarkEnd w:id="46"/>
    </w:p>
    <w:p w14:paraId="3A71DF7D" w14:textId="77777777" w:rsidR="009F011D" w:rsidRDefault="00785C99">
      <w:r>
        <w:t>…</w:t>
      </w:r>
    </w:p>
    <w:p w14:paraId="3D9780A6" w14:textId="77777777" w:rsidR="009F011D" w:rsidRDefault="00785C99">
      <w:pPr>
        <w:pStyle w:val="2"/>
      </w:pPr>
      <w:bookmarkStart w:id="47" w:name="_Toc506458795"/>
      <w:bookmarkStart w:id="48" w:name="_Toc506459161"/>
      <w:r>
        <w:t>3.4 Classes / Objects</w:t>
      </w:r>
      <w:bookmarkEnd w:id="47"/>
      <w:bookmarkEnd w:id="48"/>
    </w:p>
    <w:p w14:paraId="782F29A8" w14:textId="77777777" w:rsidR="009F011D" w:rsidRDefault="00785C99">
      <w:pPr>
        <w:pStyle w:val="3"/>
      </w:pPr>
      <w:bookmarkStart w:id="49" w:name="_Toc506458796"/>
      <w:bookmarkStart w:id="50" w:name="_Toc506459162"/>
      <w:r>
        <w:t>3.4.1 &lt;Class / Object #1&gt;</w:t>
      </w:r>
      <w:bookmarkEnd w:id="49"/>
      <w:bookmarkEnd w:id="50"/>
    </w:p>
    <w:p w14:paraId="445E0B91" w14:textId="77777777" w:rsidR="009F011D" w:rsidRDefault="009F011D"/>
    <w:p w14:paraId="66EE8520" w14:textId="77777777" w:rsidR="009F011D" w:rsidRDefault="00785C99">
      <w:r>
        <w:lastRenderedPageBreak/>
        <w:t>3.4.1.1 Attributes</w:t>
      </w:r>
    </w:p>
    <w:p w14:paraId="67761974" w14:textId="77777777" w:rsidR="009F011D" w:rsidRDefault="00785C99">
      <w:r>
        <w:t>3.4.1.2 Functions</w:t>
      </w:r>
    </w:p>
    <w:p w14:paraId="38BB6882" w14:textId="77777777" w:rsidR="009F011D" w:rsidRDefault="00785C99">
      <w:r>
        <w:t>&lt;Reference to functional requirements and/or use cases&gt;</w:t>
      </w:r>
    </w:p>
    <w:p w14:paraId="08A51640" w14:textId="77777777" w:rsidR="009F011D" w:rsidRDefault="00785C99">
      <w:pPr>
        <w:pStyle w:val="3"/>
      </w:pPr>
      <w:bookmarkStart w:id="51" w:name="_Toc506458797"/>
      <w:bookmarkStart w:id="52" w:name="_Toc506459163"/>
      <w:r>
        <w:t>3.4.2 &lt;Class / Object #2&gt;</w:t>
      </w:r>
      <w:bookmarkEnd w:id="51"/>
      <w:bookmarkEnd w:id="52"/>
    </w:p>
    <w:p w14:paraId="4053529E" w14:textId="77777777" w:rsidR="009F011D" w:rsidRDefault="00785C99">
      <w:r>
        <w:t>…</w:t>
      </w:r>
    </w:p>
    <w:p w14:paraId="5795482C" w14:textId="77777777" w:rsidR="009F011D" w:rsidRDefault="00785C99">
      <w:pPr>
        <w:pStyle w:val="2"/>
      </w:pPr>
      <w:bookmarkStart w:id="53" w:name="_Toc506458798"/>
      <w:bookmarkStart w:id="54" w:name="_Toc506459164"/>
      <w:r>
        <w:t>3.5 Non-Functional Requirements</w:t>
      </w:r>
      <w:bookmarkEnd w:id="53"/>
      <w:bookmarkEnd w:id="54"/>
    </w:p>
    <w:p w14:paraId="14FE927C" w14:textId="77777777" w:rsidR="009F011D" w:rsidRDefault="00785C99">
      <w:pPr>
        <w:pStyle w:val="a7"/>
      </w:pPr>
      <w:r>
        <w:t xml:space="preserve">Non-functional requirements may exist for the following attributes.  Often these requirements must be achieved at a system-wide level rather than at a unit level.  State the requirements in the following sections in measurable terms (e.g., 95% of transaction shall be processed in less than a second, system downtime may not exceed 1 minute per day, &gt; </w:t>
      </w:r>
      <w:proofErr w:type="gramStart"/>
      <w:r>
        <w:t>30 day</w:t>
      </w:r>
      <w:proofErr w:type="gramEnd"/>
      <w:r>
        <w:t xml:space="preserve"> MTBF value, </w:t>
      </w:r>
      <w:proofErr w:type="spellStart"/>
      <w:r>
        <w:t>etc</w:t>
      </w:r>
      <w:proofErr w:type="spellEnd"/>
      <w:r>
        <w:t xml:space="preserve">). </w:t>
      </w:r>
    </w:p>
    <w:p w14:paraId="05465201" w14:textId="77777777" w:rsidR="009F011D" w:rsidRDefault="00785C99">
      <w:pPr>
        <w:pStyle w:val="3"/>
      </w:pPr>
      <w:bookmarkStart w:id="55" w:name="_Toc506458799"/>
      <w:bookmarkStart w:id="56" w:name="_Toc506459165"/>
      <w:r>
        <w:t>3.5.1 Performance</w:t>
      </w:r>
      <w:bookmarkEnd w:id="55"/>
      <w:bookmarkEnd w:id="56"/>
    </w:p>
    <w:p w14:paraId="75C49141" w14:textId="77777777" w:rsidR="009F011D" w:rsidRDefault="00785C99">
      <w:pPr>
        <w:pStyle w:val="3"/>
      </w:pPr>
      <w:bookmarkStart w:id="57" w:name="_Toc506458800"/>
      <w:bookmarkStart w:id="58" w:name="_Toc506459166"/>
      <w:r>
        <w:t>3.5.2 Reliability</w:t>
      </w:r>
      <w:bookmarkEnd w:id="57"/>
      <w:bookmarkEnd w:id="58"/>
    </w:p>
    <w:p w14:paraId="110560DA" w14:textId="77777777" w:rsidR="009F011D" w:rsidRDefault="00785C99">
      <w:pPr>
        <w:pStyle w:val="3"/>
      </w:pPr>
      <w:bookmarkStart w:id="59" w:name="_Toc506458801"/>
      <w:bookmarkStart w:id="60" w:name="_Toc506459167"/>
      <w:r>
        <w:t>3.5.3 Availability</w:t>
      </w:r>
      <w:bookmarkEnd w:id="59"/>
      <w:bookmarkEnd w:id="60"/>
    </w:p>
    <w:p w14:paraId="166156F3" w14:textId="77777777" w:rsidR="009F011D" w:rsidRDefault="00785C99">
      <w:pPr>
        <w:pStyle w:val="3"/>
      </w:pPr>
      <w:bookmarkStart w:id="61" w:name="_Toc506458802"/>
      <w:bookmarkStart w:id="62" w:name="_Toc506459168"/>
      <w:r>
        <w:t>3.5.4 Security</w:t>
      </w:r>
      <w:bookmarkEnd w:id="61"/>
      <w:bookmarkEnd w:id="62"/>
    </w:p>
    <w:p w14:paraId="2F517442" w14:textId="77777777" w:rsidR="009F011D" w:rsidRDefault="00785C99">
      <w:pPr>
        <w:pStyle w:val="3"/>
      </w:pPr>
      <w:bookmarkStart w:id="63" w:name="_Toc506458803"/>
      <w:bookmarkStart w:id="64" w:name="_Toc506459169"/>
      <w:r>
        <w:t>3.5.5 Maintainability</w:t>
      </w:r>
      <w:bookmarkEnd w:id="63"/>
      <w:bookmarkEnd w:id="64"/>
    </w:p>
    <w:p w14:paraId="62E5C27E" w14:textId="77777777" w:rsidR="009F011D" w:rsidRDefault="00785C99">
      <w:pPr>
        <w:pStyle w:val="3"/>
      </w:pPr>
      <w:bookmarkStart w:id="65" w:name="_Toc506458804"/>
      <w:bookmarkStart w:id="66" w:name="_Toc506459170"/>
      <w:r>
        <w:t>3.5.6 Portability</w:t>
      </w:r>
      <w:bookmarkEnd w:id="65"/>
      <w:bookmarkEnd w:id="66"/>
    </w:p>
    <w:p w14:paraId="068BA638" w14:textId="6A3ACC4A" w:rsidR="4BB51177" w:rsidRDefault="4BB51177" w:rsidP="4BB51177">
      <w:pPr>
        <w:pStyle w:val="2"/>
      </w:pPr>
    </w:p>
    <w:p w14:paraId="65BDF7ED" w14:textId="5068D5DF" w:rsidR="009F011D" w:rsidRDefault="00785C99">
      <w:pPr>
        <w:pStyle w:val="2"/>
      </w:pPr>
      <w:bookmarkStart w:id="67" w:name="_Toc506458806"/>
      <w:bookmarkStart w:id="68" w:name="_Toc506459172"/>
      <w:r>
        <w:t>3.</w:t>
      </w:r>
      <w:r w:rsidR="41CAD609">
        <w:t>6</w:t>
      </w:r>
      <w:r>
        <w:t xml:space="preserve"> Design Constraints</w:t>
      </w:r>
      <w:bookmarkEnd w:id="67"/>
      <w:bookmarkEnd w:id="68"/>
    </w:p>
    <w:p w14:paraId="43DD1916" w14:textId="77777777" w:rsidR="009F011D" w:rsidRDefault="00785C99">
      <w:pPr>
        <w:pStyle w:val="a7"/>
      </w:pPr>
      <w:r>
        <w:t>Specify design constrains imposed by other standards, company policies, hardware limitation, etc. that will impact this software project.</w:t>
      </w:r>
    </w:p>
    <w:p w14:paraId="1418409B" w14:textId="122AC666" w:rsidR="009F011D" w:rsidRDefault="00785C99">
      <w:pPr>
        <w:pStyle w:val="2"/>
      </w:pPr>
      <w:bookmarkStart w:id="69" w:name="_Toc506458807"/>
      <w:bookmarkStart w:id="70" w:name="_Toc506459173"/>
      <w:r>
        <w:t>3.</w:t>
      </w:r>
      <w:r w:rsidR="1A38D777">
        <w:t>7</w:t>
      </w:r>
      <w:r>
        <w:t xml:space="preserve"> Logical Database Requirements</w:t>
      </w:r>
      <w:bookmarkEnd w:id="69"/>
      <w:bookmarkEnd w:id="70"/>
    </w:p>
    <w:p w14:paraId="01732519" w14:textId="77777777" w:rsidR="009F011D" w:rsidRDefault="00785C99">
      <w:pPr>
        <w:pStyle w:val="a7"/>
      </w:pPr>
      <w:r>
        <w:t>Will a database be used?  If so, what logical requirements exist for data formats, storage capabilities, data retention, data integrity, etc.</w:t>
      </w:r>
    </w:p>
    <w:p w14:paraId="3962D8B2" w14:textId="6EBF85C3" w:rsidR="009F011D" w:rsidRDefault="00785C99">
      <w:pPr>
        <w:pStyle w:val="2"/>
      </w:pPr>
      <w:bookmarkStart w:id="71" w:name="_Toc506458808"/>
      <w:bookmarkStart w:id="72" w:name="_Toc506459174"/>
      <w:r>
        <w:t>3.</w:t>
      </w:r>
      <w:r w:rsidR="771FA1B3">
        <w:t>8</w:t>
      </w:r>
      <w:r>
        <w:t xml:space="preserve"> Other Requirements</w:t>
      </w:r>
      <w:bookmarkEnd w:id="71"/>
      <w:bookmarkEnd w:id="72"/>
    </w:p>
    <w:p w14:paraId="201FE960" w14:textId="77777777" w:rsidR="009F011D" w:rsidRDefault="00785C99">
      <w:pPr>
        <w:pStyle w:val="a7"/>
      </w:pPr>
      <w:r>
        <w:t>Catchall section for any additional requirements.</w:t>
      </w:r>
    </w:p>
    <w:p w14:paraId="0348DC79" w14:textId="77777777" w:rsidR="009F011D" w:rsidRDefault="00785C99">
      <w:pPr>
        <w:pStyle w:val="1"/>
      </w:pPr>
      <w:bookmarkStart w:id="73" w:name="_Toc506458809"/>
      <w:bookmarkStart w:id="74" w:name="_Toc506459175"/>
      <w:r>
        <w:t xml:space="preserve">4. </w:t>
      </w:r>
      <w:bookmarkStart w:id="75" w:name="OLE_LINK5"/>
      <w:bookmarkStart w:id="76" w:name="OLE_LINK6"/>
      <w:r>
        <w:t>Analysis Models</w:t>
      </w:r>
      <w:bookmarkEnd w:id="73"/>
      <w:bookmarkEnd w:id="74"/>
    </w:p>
    <w:bookmarkEnd w:id="75"/>
    <w:bookmarkEnd w:id="76"/>
    <w:p w14:paraId="1D3EC435" w14:textId="77777777" w:rsidR="009F011D" w:rsidRDefault="00785C99">
      <w:pPr>
        <w:pStyle w:val="a7"/>
      </w:pPr>
      <w:r>
        <w:t>List all analysis models used in developing specific requirements previously given in this SRS.  Each model should include an introduction and a narrative description.  Furthermore, each model should be traceable the SRS’s requirements.</w:t>
      </w:r>
    </w:p>
    <w:p w14:paraId="0BF9EC38" w14:textId="77777777" w:rsidR="009F011D" w:rsidRDefault="00785C99">
      <w:pPr>
        <w:pStyle w:val="2"/>
      </w:pPr>
      <w:bookmarkStart w:id="77" w:name="_Toc506458810"/>
      <w:bookmarkStart w:id="78" w:name="_Toc506459176"/>
      <w:r>
        <w:lastRenderedPageBreak/>
        <w:t>4.1 Sequence Diagrams</w:t>
      </w:r>
      <w:bookmarkEnd w:id="77"/>
      <w:bookmarkEnd w:id="78"/>
    </w:p>
    <w:p w14:paraId="0DE7C4FD" w14:textId="77777777" w:rsidR="009F011D" w:rsidRDefault="00785C99">
      <w:pPr>
        <w:pStyle w:val="2"/>
      </w:pPr>
      <w:bookmarkStart w:id="79" w:name="_Toc506458811"/>
      <w:bookmarkStart w:id="80" w:name="_Toc506459177"/>
      <w:r>
        <w:t>4.3 Data Flow Diagrams (DFD)</w:t>
      </w:r>
      <w:bookmarkEnd w:id="79"/>
      <w:bookmarkEnd w:id="80"/>
    </w:p>
    <w:p w14:paraId="0F7CCA92" w14:textId="77777777" w:rsidR="009F011D" w:rsidRDefault="00785C99">
      <w:pPr>
        <w:pStyle w:val="2"/>
      </w:pPr>
      <w:bookmarkStart w:id="81" w:name="_Toc506458812"/>
      <w:bookmarkStart w:id="82" w:name="_Toc506459178"/>
      <w:r>
        <w:t>4.2 State-Transition Diagrams (STD)</w:t>
      </w:r>
      <w:bookmarkEnd w:id="81"/>
      <w:bookmarkEnd w:id="82"/>
    </w:p>
    <w:p w14:paraId="41740068" w14:textId="77777777" w:rsidR="009F011D" w:rsidRDefault="00785C99">
      <w:pPr>
        <w:pStyle w:val="1"/>
      </w:pPr>
      <w:bookmarkStart w:id="83" w:name="_Toc506458813"/>
      <w:bookmarkStart w:id="84" w:name="_Toc506459179"/>
      <w:r>
        <w:t>5. Change Management Process</w:t>
      </w:r>
      <w:bookmarkEnd w:id="83"/>
      <w:bookmarkEnd w:id="84"/>
    </w:p>
    <w:p w14:paraId="1A40668E" w14:textId="77777777" w:rsidR="009F011D" w:rsidRDefault="00785C99">
      <w:pPr>
        <w:pStyle w:val="a7"/>
      </w:pPr>
      <w:r>
        <w:t xml:space="preserve">Identify and describe the process that will be used to update the SRS, as needed, when project scope or requirements change.  Who can submit changes and by what means, and how will these changes be </w:t>
      </w:r>
      <w:proofErr w:type="gramStart"/>
      <w:r>
        <w:t>approved.</w:t>
      </w:r>
      <w:proofErr w:type="gramEnd"/>
    </w:p>
    <w:p w14:paraId="33AB2815" w14:textId="77777777" w:rsidR="009F011D" w:rsidRDefault="00785C99">
      <w:pPr>
        <w:pStyle w:val="1"/>
      </w:pPr>
      <w:bookmarkStart w:id="85" w:name="_Toc506458814"/>
      <w:bookmarkStart w:id="86" w:name="_Toc506459180"/>
      <w:r>
        <w:t>A. Appendices</w:t>
      </w:r>
      <w:bookmarkEnd w:id="85"/>
      <w:bookmarkEnd w:id="86"/>
    </w:p>
    <w:p w14:paraId="482D86F1" w14:textId="77777777" w:rsidR="009F011D" w:rsidRDefault="00785C99">
      <w:pPr>
        <w:pStyle w:val="a7"/>
      </w:pPr>
      <w:r>
        <w:t>Appendices may be used to provide additional (and hopefully helpful) information.  If present, the SRS should explicitly state whether the information contained within an appendix is to be considered as a part of the SRS’s overall set of requirements.</w:t>
      </w:r>
    </w:p>
    <w:p w14:paraId="159EB92C" w14:textId="77777777" w:rsidR="009F011D" w:rsidRDefault="009F011D">
      <w:pPr>
        <w:rPr>
          <w:i/>
        </w:rPr>
      </w:pPr>
    </w:p>
    <w:p w14:paraId="05329CDD" w14:textId="77777777" w:rsidR="009F011D" w:rsidRDefault="00785C99">
      <w:pPr>
        <w:rPr>
          <w:i/>
        </w:rPr>
      </w:pPr>
      <w:r>
        <w:rPr>
          <w:i/>
        </w:rPr>
        <w:t>Example Appendices could include (initial) conceptual documents for the software project, marketing materials, minutes of meetings with the customer(s), etc.</w:t>
      </w:r>
    </w:p>
    <w:p w14:paraId="01B86F87" w14:textId="77777777" w:rsidR="009F011D" w:rsidRDefault="00785C99">
      <w:pPr>
        <w:pStyle w:val="2"/>
      </w:pPr>
      <w:bookmarkStart w:id="87" w:name="_Toc506459181"/>
      <w:r>
        <w:t>A.1 Appendix 1</w:t>
      </w:r>
      <w:bookmarkEnd w:id="87"/>
    </w:p>
    <w:p w14:paraId="1B9B4C16" w14:textId="77777777" w:rsidR="00785C99" w:rsidRDefault="00785C99">
      <w:pPr>
        <w:pStyle w:val="2"/>
      </w:pPr>
      <w:bookmarkStart w:id="88" w:name="_Toc506459182"/>
      <w:r>
        <w:t>A.2 Appendix 2</w:t>
      </w:r>
      <w:bookmarkEnd w:id="88"/>
    </w:p>
    <w:sectPr w:rsidR="00785C9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171FB" w14:textId="77777777" w:rsidR="00B74219" w:rsidRDefault="00B74219">
      <w:r>
        <w:separator/>
      </w:r>
    </w:p>
  </w:endnote>
  <w:endnote w:type="continuationSeparator" w:id="0">
    <w:p w14:paraId="112D740F" w14:textId="77777777" w:rsidR="00B74219" w:rsidRDefault="00B74219">
      <w:r>
        <w:continuationSeparator/>
      </w:r>
    </w:p>
  </w:endnote>
  <w:endnote w:type="continuationNotice" w:id="1">
    <w:p w14:paraId="3F17D12F" w14:textId="77777777" w:rsidR="00B74219" w:rsidRDefault="00B742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0"/>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17022" w14:textId="77777777" w:rsidR="009F011D" w:rsidRDefault="00785C99">
    <w:pPr>
      <w:pStyle w:val="a4"/>
      <w:tabs>
        <w:tab w:val="clear" w:pos="4320"/>
        <w:tab w:val="clear" w:pos="8640"/>
        <w:tab w:val="center" w:pos="4680"/>
        <w:tab w:val="right" w:pos="9360"/>
      </w:tabs>
    </w:pPr>
    <w:r>
      <w:t>Software Requirements Specification</w:t>
    </w:r>
    <w:r>
      <w:tab/>
    </w:r>
    <w:r>
      <w:tab/>
      <w:t xml:space="preserve">Page </w:t>
    </w:r>
    <w:r>
      <w:rPr>
        <w:rStyle w:val="a5"/>
      </w:rPr>
      <w:fldChar w:fldCharType="begin"/>
    </w:r>
    <w:r>
      <w:rPr>
        <w:rStyle w:val="a5"/>
      </w:rPr>
      <w:instrText xml:space="preserve"> PAGE </w:instrText>
    </w:r>
    <w:r>
      <w:rPr>
        <w:rStyle w:val="a5"/>
      </w:rPr>
      <w:fldChar w:fldCharType="separate"/>
    </w:r>
    <w:r>
      <w:rPr>
        <w:rStyle w:val="a5"/>
      </w:rPr>
      <w:t>iv</w:t>
    </w:r>
    <w:r>
      <w:rPr>
        <w:rStyle w:val="a5"/>
      </w:rPr>
      <w:fldChar w:fldCharType="end"/>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2E349" w14:textId="77777777" w:rsidR="009F011D" w:rsidRDefault="009F011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67141" w14:textId="77777777" w:rsidR="00B74219" w:rsidRDefault="00B74219">
      <w:r>
        <w:separator/>
      </w:r>
    </w:p>
  </w:footnote>
  <w:footnote w:type="continuationSeparator" w:id="0">
    <w:p w14:paraId="6BA5EE17" w14:textId="77777777" w:rsidR="00B74219" w:rsidRDefault="00B74219">
      <w:r>
        <w:continuationSeparator/>
      </w:r>
    </w:p>
  </w:footnote>
  <w:footnote w:type="continuationNotice" w:id="1">
    <w:p w14:paraId="77C955EB" w14:textId="77777777" w:rsidR="00B74219" w:rsidRDefault="00B742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8F92B" w14:textId="77777777" w:rsidR="009F011D" w:rsidRDefault="00785C99">
    <w:pPr>
      <w:pStyle w:val="a3"/>
      <w:tabs>
        <w:tab w:val="clear" w:pos="4320"/>
        <w:tab w:val="clear" w:pos="8640"/>
        <w:tab w:val="center" w:pos="4680"/>
        <w:tab w:val="right" w:pos="9360"/>
      </w:tabs>
    </w:pPr>
    <w:r>
      <w:tab/>
    </w:r>
    <w:r>
      <w:tab/>
      <w:t>&lt;Project Name&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7D3D6DF4"/>
    <w:multiLevelType w:val="hybridMultilevel"/>
    <w:tmpl w:val="F1EEFAC8"/>
    <w:lvl w:ilvl="0" w:tplc="693226CC">
      <w:start w:val="1"/>
      <w:numFmt w:val="bullet"/>
      <w:lvlText w:val=""/>
      <w:lvlJc w:val="left"/>
      <w:pPr>
        <w:tabs>
          <w:tab w:val="num" w:pos="720"/>
        </w:tabs>
        <w:ind w:left="720" w:hanging="360"/>
      </w:pPr>
      <w:rPr>
        <w:rFonts w:ascii="Symbol" w:hAnsi="Symbol" w:hint="default"/>
      </w:rPr>
    </w:lvl>
    <w:lvl w:ilvl="1" w:tplc="DB3AF556" w:tentative="1">
      <w:start w:val="1"/>
      <w:numFmt w:val="bullet"/>
      <w:lvlText w:val="o"/>
      <w:lvlJc w:val="left"/>
      <w:pPr>
        <w:tabs>
          <w:tab w:val="num" w:pos="1440"/>
        </w:tabs>
        <w:ind w:left="1440" w:hanging="360"/>
      </w:pPr>
      <w:rPr>
        <w:rFonts w:ascii="Courier New" w:hAnsi="Courier New" w:hint="default"/>
      </w:rPr>
    </w:lvl>
    <w:lvl w:ilvl="2" w:tplc="A5289F9A" w:tentative="1">
      <w:start w:val="1"/>
      <w:numFmt w:val="bullet"/>
      <w:lvlText w:val=""/>
      <w:lvlJc w:val="left"/>
      <w:pPr>
        <w:tabs>
          <w:tab w:val="num" w:pos="2160"/>
        </w:tabs>
        <w:ind w:left="2160" w:hanging="360"/>
      </w:pPr>
      <w:rPr>
        <w:rFonts w:ascii="Wingdings" w:hAnsi="Wingdings" w:hint="default"/>
      </w:rPr>
    </w:lvl>
    <w:lvl w:ilvl="3" w:tplc="7744C6F8" w:tentative="1">
      <w:start w:val="1"/>
      <w:numFmt w:val="bullet"/>
      <w:lvlText w:val=""/>
      <w:lvlJc w:val="left"/>
      <w:pPr>
        <w:tabs>
          <w:tab w:val="num" w:pos="2880"/>
        </w:tabs>
        <w:ind w:left="2880" w:hanging="360"/>
      </w:pPr>
      <w:rPr>
        <w:rFonts w:ascii="Symbol" w:hAnsi="Symbol" w:hint="default"/>
      </w:rPr>
    </w:lvl>
    <w:lvl w:ilvl="4" w:tplc="AF944C34" w:tentative="1">
      <w:start w:val="1"/>
      <w:numFmt w:val="bullet"/>
      <w:lvlText w:val="o"/>
      <w:lvlJc w:val="left"/>
      <w:pPr>
        <w:tabs>
          <w:tab w:val="num" w:pos="3600"/>
        </w:tabs>
        <w:ind w:left="3600" w:hanging="360"/>
      </w:pPr>
      <w:rPr>
        <w:rFonts w:ascii="Courier New" w:hAnsi="Courier New" w:hint="default"/>
      </w:rPr>
    </w:lvl>
    <w:lvl w:ilvl="5" w:tplc="EC80A8F4" w:tentative="1">
      <w:start w:val="1"/>
      <w:numFmt w:val="bullet"/>
      <w:lvlText w:val=""/>
      <w:lvlJc w:val="left"/>
      <w:pPr>
        <w:tabs>
          <w:tab w:val="num" w:pos="4320"/>
        </w:tabs>
        <w:ind w:left="4320" w:hanging="360"/>
      </w:pPr>
      <w:rPr>
        <w:rFonts w:ascii="Wingdings" w:hAnsi="Wingdings" w:hint="default"/>
      </w:rPr>
    </w:lvl>
    <w:lvl w:ilvl="6" w:tplc="05B0806A" w:tentative="1">
      <w:start w:val="1"/>
      <w:numFmt w:val="bullet"/>
      <w:lvlText w:val=""/>
      <w:lvlJc w:val="left"/>
      <w:pPr>
        <w:tabs>
          <w:tab w:val="num" w:pos="5040"/>
        </w:tabs>
        <w:ind w:left="5040" w:hanging="360"/>
      </w:pPr>
      <w:rPr>
        <w:rFonts w:ascii="Symbol" w:hAnsi="Symbol" w:hint="default"/>
      </w:rPr>
    </w:lvl>
    <w:lvl w:ilvl="7" w:tplc="017AE2C8" w:tentative="1">
      <w:start w:val="1"/>
      <w:numFmt w:val="bullet"/>
      <w:lvlText w:val="o"/>
      <w:lvlJc w:val="left"/>
      <w:pPr>
        <w:tabs>
          <w:tab w:val="num" w:pos="5760"/>
        </w:tabs>
        <w:ind w:left="5760" w:hanging="360"/>
      </w:pPr>
      <w:rPr>
        <w:rFonts w:ascii="Courier New" w:hAnsi="Courier New" w:hint="default"/>
      </w:rPr>
    </w:lvl>
    <w:lvl w:ilvl="8" w:tplc="BBFA060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MwMTU2sjCwtDBR0lEKTi0uzszPAykwrAUA5ZzjmiwAAAA="/>
  </w:docVars>
  <w:rsids>
    <w:rsidRoot w:val="00130E56"/>
    <w:rsid w:val="000059A7"/>
    <w:rsid w:val="0003028F"/>
    <w:rsid w:val="000363C5"/>
    <w:rsid w:val="00061987"/>
    <w:rsid w:val="000663BE"/>
    <w:rsid w:val="00075267"/>
    <w:rsid w:val="0007860A"/>
    <w:rsid w:val="00083246"/>
    <w:rsid w:val="00083DF3"/>
    <w:rsid w:val="000A7830"/>
    <w:rsid w:val="000B3CF4"/>
    <w:rsid w:val="000F2451"/>
    <w:rsid w:val="0010232A"/>
    <w:rsid w:val="00107846"/>
    <w:rsid w:val="0011676F"/>
    <w:rsid w:val="00125B37"/>
    <w:rsid w:val="00130BCA"/>
    <w:rsid w:val="00130E56"/>
    <w:rsid w:val="00131E0A"/>
    <w:rsid w:val="0013352E"/>
    <w:rsid w:val="00152927"/>
    <w:rsid w:val="00161D2C"/>
    <w:rsid w:val="001B16C4"/>
    <w:rsid w:val="001B4F62"/>
    <w:rsid w:val="001B7E1C"/>
    <w:rsid w:val="001C7869"/>
    <w:rsid w:val="001D63B9"/>
    <w:rsid w:val="001E4AEA"/>
    <w:rsid w:val="001F6523"/>
    <w:rsid w:val="002051BE"/>
    <w:rsid w:val="00205F59"/>
    <w:rsid w:val="00213262"/>
    <w:rsid w:val="00232BD9"/>
    <w:rsid w:val="00233722"/>
    <w:rsid w:val="00233AFF"/>
    <w:rsid w:val="00237679"/>
    <w:rsid w:val="00246064"/>
    <w:rsid w:val="002478A3"/>
    <w:rsid w:val="00250433"/>
    <w:rsid w:val="00251B03"/>
    <w:rsid w:val="00254346"/>
    <w:rsid w:val="0025622B"/>
    <w:rsid w:val="00264FC1"/>
    <w:rsid w:val="002726EE"/>
    <w:rsid w:val="002A2363"/>
    <w:rsid w:val="002A3EED"/>
    <w:rsid w:val="002B715B"/>
    <w:rsid w:val="002B7288"/>
    <w:rsid w:val="002E5328"/>
    <w:rsid w:val="002F503C"/>
    <w:rsid w:val="00313D38"/>
    <w:rsid w:val="00322F90"/>
    <w:rsid w:val="00333008"/>
    <w:rsid w:val="00334B7E"/>
    <w:rsid w:val="00342291"/>
    <w:rsid w:val="003555A6"/>
    <w:rsid w:val="00360833"/>
    <w:rsid w:val="00372027"/>
    <w:rsid w:val="0038715D"/>
    <w:rsid w:val="003906CC"/>
    <w:rsid w:val="003C2109"/>
    <w:rsid w:val="003C3097"/>
    <w:rsid w:val="003C4E9D"/>
    <w:rsid w:val="003C5C2D"/>
    <w:rsid w:val="003E68D9"/>
    <w:rsid w:val="003E77A3"/>
    <w:rsid w:val="003F44FA"/>
    <w:rsid w:val="003F50F5"/>
    <w:rsid w:val="00401325"/>
    <w:rsid w:val="00427158"/>
    <w:rsid w:val="004410E8"/>
    <w:rsid w:val="004604B4"/>
    <w:rsid w:val="0046216D"/>
    <w:rsid w:val="00472431"/>
    <w:rsid w:val="00473AA9"/>
    <w:rsid w:val="004821DD"/>
    <w:rsid w:val="004827B6"/>
    <w:rsid w:val="00485B7D"/>
    <w:rsid w:val="004878C7"/>
    <w:rsid w:val="00495675"/>
    <w:rsid w:val="0049697B"/>
    <w:rsid w:val="004C012A"/>
    <w:rsid w:val="004C3A91"/>
    <w:rsid w:val="004C729A"/>
    <w:rsid w:val="004D1EDD"/>
    <w:rsid w:val="004E2099"/>
    <w:rsid w:val="004E614D"/>
    <w:rsid w:val="004F1C3C"/>
    <w:rsid w:val="004F482A"/>
    <w:rsid w:val="005018F9"/>
    <w:rsid w:val="00503D7E"/>
    <w:rsid w:val="00516896"/>
    <w:rsid w:val="005242E4"/>
    <w:rsid w:val="00530A56"/>
    <w:rsid w:val="005349A9"/>
    <w:rsid w:val="00540092"/>
    <w:rsid w:val="00542033"/>
    <w:rsid w:val="00563752"/>
    <w:rsid w:val="00563CE6"/>
    <w:rsid w:val="00566661"/>
    <w:rsid w:val="00580322"/>
    <w:rsid w:val="005840EF"/>
    <w:rsid w:val="00586429"/>
    <w:rsid w:val="005917B6"/>
    <w:rsid w:val="0059415B"/>
    <w:rsid w:val="005A43C2"/>
    <w:rsid w:val="005B1A8D"/>
    <w:rsid w:val="005D1BFC"/>
    <w:rsid w:val="005D2756"/>
    <w:rsid w:val="005E3204"/>
    <w:rsid w:val="00622795"/>
    <w:rsid w:val="006271A7"/>
    <w:rsid w:val="006332FE"/>
    <w:rsid w:val="00654FED"/>
    <w:rsid w:val="00657400"/>
    <w:rsid w:val="00683291"/>
    <w:rsid w:val="006D21E1"/>
    <w:rsid w:val="006D6526"/>
    <w:rsid w:val="006D7434"/>
    <w:rsid w:val="006E1D44"/>
    <w:rsid w:val="006E2E77"/>
    <w:rsid w:val="006E4ED4"/>
    <w:rsid w:val="006F276C"/>
    <w:rsid w:val="007303CF"/>
    <w:rsid w:val="00730E48"/>
    <w:rsid w:val="00743453"/>
    <w:rsid w:val="0074356B"/>
    <w:rsid w:val="00754AA5"/>
    <w:rsid w:val="007712DB"/>
    <w:rsid w:val="00772C26"/>
    <w:rsid w:val="00785C99"/>
    <w:rsid w:val="00790F65"/>
    <w:rsid w:val="0079793A"/>
    <w:rsid w:val="007A372E"/>
    <w:rsid w:val="007A473F"/>
    <w:rsid w:val="007B2DA2"/>
    <w:rsid w:val="007B7A3C"/>
    <w:rsid w:val="007C69D6"/>
    <w:rsid w:val="007C7D9B"/>
    <w:rsid w:val="007D1F98"/>
    <w:rsid w:val="007E5E0A"/>
    <w:rsid w:val="007F35F1"/>
    <w:rsid w:val="007F51F7"/>
    <w:rsid w:val="007F56B5"/>
    <w:rsid w:val="008107E2"/>
    <w:rsid w:val="00810BFB"/>
    <w:rsid w:val="00815226"/>
    <w:rsid w:val="00816852"/>
    <w:rsid w:val="0082398B"/>
    <w:rsid w:val="0083018D"/>
    <w:rsid w:val="008337B3"/>
    <w:rsid w:val="008435A5"/>
    <w:rsid w:val="00850DF9"/>
    <w:rsid w:val="008724C1"/>
    <w:rsid w:val="00873CFD"/>
    <w:rsid w:val="00886142"/>
    <w:rsid w:val="0089649F"/>
    <w:rsid w:val="008E4D73"/>
    <w:rsid w:val="008F201B"/>
    <w:rsid w:val="008F29DB"/>
    <w:rsid w:val="008F6E9E"/>
    <w:rsid w:val="00912BBE"/>
    <w:rsid w:val="009147AB"/>
    <w:rsid w:val="009179C2"/>
    <w:rsid w:val="009203CC"/>
    <w:rsid w:val="00921BC4"/>
    <w:rsid w:val="0092632D"/>
    <w:rsid w:val="00936F11"/>
    <w:rsid w:val="00940331"/>
    <w:rsid w:val="00962094"/>
    <w:rsid w:val="009645CA"/>
    <w:rsid w:val="009671F3"/>
    <w:rsid w:val="00975F20"/>
    <w:rsid w:val="00977C9E"/>
    <w:rsid w:val="0099591F"/>
    <w:rsid w:val="009C636B"/>
    <w:rsid w:val="009E3587"/>
    <w:rsid w:val="009F011D"/>
    <w:rsid w:val="009F766F"/>
    <w:rsid w:val="00A00362"/>
    <w:rsid w:val="00A06C7D"/>
    <w:rsid w:val="00A1181F"/>
    <w:rsid w:val="00A174F3"/>
    <w:rsid w:val="00A17B91"/>
    <w:rsid w:val="00A24483"/>
    <w:rsid w:val="00A3073E"/>
    <w:rsid w:val="00A34DC2"/>
    <w:rsid w:val="00A37279"/>
    <w:rsid w:val="00A50EE1"/>
    <w:rsid w:val="00A6139E"/>
    <w:rsid w:val="00A61942"/>
    <w:rsid w:val="00A638C3"/>
    <w:rsid w:val="00A73011"/>
    <w:rsid w:val="00A83149"/>
    <w:rsid w:val="00AD185D"/>
    <w:rsid w:val="00AE0486"/>
    <w:rsid w:val="00AE04AA"/>
    <w:rsid w:val="00B1234F"/>
    <w:rsid w:val="00B429AA"/>
    <w:rsid w:val="00B4346E"/>
    <w:rsid w:val="00B50888"/>
    <w:rsid w:val="00B51799"/>
    <w:rsid w:val="00B57E2C"/>
    <w:rsid w:val="00B61487"/>
    <w:rsid w:val="00B679F6"/>
    <w:rsid w:val="00B71A11"/>
    <w:rsid w:val="00B74219"/>
    <w:rsid w:val="00B80644"/>
    <w:rsid w:val="00B84D1F"/>
    <w:rsid w:val="00B912CE"/>
    <w:rsid w:val="00B941E1"/>
    <w:rsid w:val="00B958D6"/>
    <w:rsid w:val="00BA169E"/>
    <w:rsid w:val="00BB0390"/>
    <w:rsid w:val="00BB06B0"/>
    <w:rsid w:val="00BC512C"/>
    <w:rsid w:val="00BC77E9"/>
    <w:rsid w:val="00BD31FB"/>
    <w:rsid w:val="00BE2093"/>
    <w:rsid w:val="00BF0EC9"/>
    <w:rsid w:val="00C0047B"/>
    <w:rsid w:val="00C014C1"/>
    <w:rsid w:val="00C07255"/>
    <w:rsid w:val="00C1085D"/>
    <w:rsid w:val="00C11E9D"/>
    <w:rsid w:val="00C2783B"/>
    <w:rsid w:val="00C37437"/>
    <w:rsid w:val="00C51681"/>
    <w:rsid w:val="00C5689C"/>
    <w:rsid w:val="00C60BF4"/>
    <w:rsid w:val="00C65510"/>
    <w:rsid w:val="00C74EE5"/>
    <w:rsid w:val="00C75BB5"/>
    <w:rsid w:val="00C80CF5"/>
    <w:rsid w:val="00C87A65"/>
    <w:rsid w:val="00C96E10"/>
    <w:rsid w:val="00CA1804"/>
    <w:rsid w:val="00CE51CF"/>
    <w:rsid w:val="00CF1905"/>
    <w:rsid w:val="00CF3564"/>
    <w:rsid w:val="00D149F0"/>
    <w:rsid w:val="00D3639C"/>
    <w:rsid w:val="00D54E4C"/>
    <w:rsid w:val="00D56592"/>
    <w:rsid w:val="00D60576"/>
    <w:rsid w:val="00D80327"/>
    <w:rsid w:val="00D84398"/>
    <w:rsid w:val="00D9676E"/>
    <w:rsid w:val="00DD5236"/>
    <w:rsid w:val="00DE4C9D"/>
    <w:rsid w:val="00DF3A34"/>
    <w:rsid w:val="00E05747"/>
    <w:rsid w:val="00E20F5C"/>
    <w:rsid w:val="00E30137"/>
    <w:rsid w:val="00E32855"/>
    <w:rsid w:val="00E43CF6"/>
    <w:rsid w:val="00E4774A"/>
    <w:rsid w:val="00E47924"/>
    <w:rsid w:val="00E7799B"/>
    <w:rsid w:val="00EC271C"/>
    <w:rsid w:val="00ED3F66"/>
    <w:rsid w:val="00ED74FD"/>
    <w:rsid w:val="00EE512C"/>
    <w:rsid w:val="00EF2B32"/>
    <w:rsid w:val="00EF32A5"/>
    <w:rsid w:val="00EF3C74"/>
    <w:rsid w:val="00F016F7"/>
    <w:rsid w:val="00F06E7E"/>
    <w:rsid w:val="00F10A40"/>
    <w:rsid w:val="00F179F8"/>
    <w:rsid w:val="00F3455C"/>
    <w:rsid w:val="00F449FC"/>
    <w:rsid w:val="00F52F3D"/>
    <w:rsid w:val="00F64C36"/>
    <w:rsid w:val="00F76183"/>
    <w:rsid w:val="00F774B6"/>
    <w:rsid w:val="00F836BF"/>
    <w:rsid w:val="00F83EF2"/>
    <w:rsid w:val="00F9172A"/>
    <w:rsid w:val="00FD5727"/>
    <w:rsid w:val="00FE412C"/>
    <w:rsid w:val="0138F6D4"/>
    <w:rsid w:val="0191AB5A"/>
    <w:rsid w:val="01F1BDCC"/>
    <w:rsid w:val="03794670"/>
    <w:rsid w:val="04327DA2"/>
    <w:rsid w:val="051F072D"/>
    <w:rsid w:val="05A64076"/>
    <w:rsid w:val="05D29054"/>
    <w:rsid w:val="05ED56CE"/>
    <w:rsid w:val="0761C5BC"/>
    <w:rsid w:val="07D45661"/>
    <w:rsid w:val="08A430D2"/>
    <w:rsid w:val="0A00683D"/>
    <w:rsid w:val="0A19A47E"/>
    <w:rsid w:val="0ADC56B9"/>
    <w:rsid w:val="0C35A55A"/>
    <w:rsid w:val="0CBFA60A"/>
    <w:rsid w:val="0D106B4B"/>
    <w:rsid w:val="0DB2F9C1"/>
    <w:rsid w:val="0DD40154"/>
    <w:rsid w:val="10F9BFD4"/>
    <w:rsid w:val="1122A79E"/>
    <w:rsid w:val="124877CF"/>
    <w:rsid w:val="12AAF156"/>
    <w:rsid w:val="1324F315"/>
    <w:rsid w:val="13753D84"/>
    <w:rsid w:val="142FD57C"/>
    <w:rsid w:val="1500A174"/>
    <w:rsid w:val="15174F17"/>
    <w:rsid w:val="1726F213"/>
    <w:rsid w:val="1836C4CA"/>
    <w:rsid w:val="1839AE12"/>
    <w:rsid w:val="189AF40E"/>
    <w:rsid w:val="192A525D"/>
    <w:rsid w:val="19D5A5AB"/>
    <w:rsid w:val="1A38D777"/>
    <w:rsid w:val="1AE5FFF9"/>
    <w:rsid w:val="1B9762E2"/>
    <w:rsid w:val="1CAA7C8F"/>
    <w:rsid w:val="1CFF5787"/>
    <w:rsid w:val="1E3D5B11"/>
    <w:rsid w:val="1FACF847"/>
    <w:rsid w:val="1FCC6384"/>
    <w:rsid w:val="22A0DAF5"/>
    <w:rsid w:val="22F830B7"/>
    <w:rsid w:val="239C3103"/>
    <w:rsid w:val="24FF25E0"/>
    <w:rsid w:val="2543AA37"/>
    <w:rsid w:val="25B22671"/>
    <w:rsid w:val="265D92C9"/>
    <w:rsid w:val="2786FE7F"/>
    <w:rsid w:val="2823EE92"/>
    <w:rsid w:val="2930C642"/>
    <w:rsid w:val="29A9A6A3"/>
    <w:rsid w:val="29C91E86"/>
    <w:rsid w:val="29DFBFA0"/>
    <w:rsid w:val="2A560E4C"/>
    <w:rsid w:val="2B506F12"/>
    <w:rsid w:val="2BA7C852"/>
    <w:rsid w:val="2C29DE7D"/>
    <w:rsid w:val="2D09AAE5"/>
    <w:rsid w:val="2D1F7FBE"/>
    <w:rsid w:val="2D89CCDA"/>
    <w:rsid w:val="2E074750"/>
    <w:rsid w:val="2EFEE4B7"/>
    <w:rsid w:val="3086FBF2"/>
    <w:rsid w:val="3131566F"/>
    <w:rsid w:val="3136858B"/>
    <w:rsid w:val="325B773E"/>
    <w:rsid w:val="32C8B899"/>
    <w:rsid w:val="32D159CD"/>
    <w:rsid w:val="334C1B3D"/>
    <w:rsid w:val="33BA17B4"/>
    <w:rsid w:val="34181CC0"/>
    <w:rsid w:val="34504219"/>
    <w:rsid w:val="3472A7AB"/>
    <w:rsid w:val="37398982"/>
    <w:rsid w:val="374ABEE7"/>
    <w:rsid w:val="3793F0A3"/>
    <w:rsid w:val="37FB3A1F"/>
    <w:rsid w:val="37FBBB6C"/>
    <w:rsid w:val="3B1BAAC6"/>
    <w:rsid w:val="3B264B1F"/>
    <w:rsid w:val="3BAC4C9E"/>
    <w:rsid w:val="3C8703DA"/>
    <w:rsid w:val="3CF013BE"/>
    <w:rsid w:val="3D804AE0"/>
    <w:rsid w:val="3DA9EC76"/>
    <w:rsid w:val="3DDBA622"/>
    <w:rsid w:val="3EF12C28"/>
    <w:rsid w:val="4018040B"/>
    <w:rsid w:val="407DA8DD"/>
    <w:rsid w:val="4114071D"/>
    <w:rsid w:val="41CAD609"/>
    <w:rsid w:val="41D53027"/>
    <w:rsid w:val="4234AF09"/>
    <w:rsid w:val="42E08042"/>
    <w:rsid w:val="42F11C50"/>
    <w:rsid w:val="43C6D3A1"/>
    <w:rsid w:val="4619E8C2"/>
    <w:rsid w:val="46725405"/>
    <w:rsid w:val="46C92F98"/>
    <w:rsid w:val="47295EB0"/>
    <w:rsid w:val="4761AA21"/>
    <w:rsid w:val="488FEF12"/>
    <w:rsid w:val="499DDFD7"/>
    <w:rsid w:val="49E3D427"/>
    <w:rsid w:val="4A3155F4"/>
    <w:rsid w:val="4A851BC0"/>
    <w:rsid w:val="4BA9BFBA"/>
    <w:rsid w:val="4BB51177"/>
    <w:rsid w:val="4BB7D615"/>
    <w:rsid w:val="4C0C75B0"/>
    <w:rsid w:val="4CE44E07"/>
    <w:rsid w:val="4D5938EB"/>
    <w:rsid w:val="50A080ED"/>
    <w:rsid w:val="5211B792"/>
    <w:rsid w:val="53CD172B"/>
    <w:rsid w:val="55148ED6"/>
    <w:rsid w:val="55A8B37C"/>
    <w:rsid w:val="56720F1E"/>
    <w:rsid w:val="5719438E"/>
    <w:rsid w:val="586297F6"/>
    <w:rsid w:val="58A66253"/>
    <w:rsid w:val="5B1E3328"/>
    <w:rsid w:val="5B9A3F33"/>
    <w:rsid w:val="5C11D040"/>
    <w:rsid w:val="5D3814C8"/>
    <w:rsid w:val="5F193EC7"/>
    <w:rsid w:val="61C08F4E"/>
    <w:rsid w:val="6293E487"/>
    <w:rsid w:val="62CD9B35"/>
    <w:rsid w:val="639914EA"/>
    <w:rsid w:val="64FFAFBA"/>
    <w:rsid w:val="65979723"/>
    <w:rsid w:val="6627BD32"/>
    <w:rsid w:val="664F5DDF"/>
    <w:rsid w:val="66E98D41"/>
    <w:rsid w:val="68233527"/>
    <w:rsid w:val="68586E67"/>
    <w:rsid w:val="6915BBF0"/>
    <w:rsid w:val="69958284"/>
    <w:rsid w:val="69EF00D5"/>
    <w:rsid w:val="6A7034F3"/>
    <w:rsid w:val="6ADB76F3"/>
    <w:rsid w:val="6B6308CE"/>
    <w:rsid w:val="6B9DDEEE"/>
    <w:rsid w:val="6DE51704"/>
    <w:rsid w:val="6DF5EA8E"/>
    <w:rsid w:val="6E03E80C"/>
    <w:rsid w:val="6EB68404"/>
    <w:rsid w:val="6EB9B68A"/>
    <w:rsid w:val="6ECF6425"/>
    <w:rsid w:val="6EE4CA83"/>
    <w:rsid w:val="6F0AEC9F"/>
    <w:rsid w:val="6F9CEA0E"/>
    <w:rsid w:val="6FDE52A9"/>
    <w:rsid w:val="6FE89540"/>
    <w:rsid w:val="70BD2141"/>
    <w:rsid w:val="7182A6AF"/>
    <w:rsid w:val="71869DFC"/>
    <w:rsid w:val="7302387D"/>
    <w:rsid w:val="7330A78B"/>
    <w:rsid w:val="73BF16E2"/>
    <w:rsid w:val="74073B7A"/>
    <w:rsid w:val="74490C44"/>
    <w:rsid w:val="7471E62E"/>
    <w:rsid w:val="75C16D71"/>
    <w:rsid w:val="770D0852"/>
    <w:rsid w:val="771FA1B3"/>
    <w:rsid w:val="77385494"/>
    <w:rsid w:val="7888706B"/>
    <w:rsid w:val="78C928CA"/>
    <w:rsid w:val="79B27A14"/>
    <w:rsid w:val="79E28899"/>
    <w:rsid w:val="7A5A36A8"/>
    <w:rsid w:val="7A6B5737"/>
    <w:rsid w:val="7ABA2857"/>
    <w:rsid w:val="7AD22422"/>
    <w:rsid w:val="7B647B1C"/>
    <w:rsid w:val="7C145035"/>
    <w:rsid w:val="7E16A6B9"/>
    <w:rsid w:val="7E3BD9EC"/>
    <w:rsid w:val="7F8E562E"/>
    <w:rsid w:val="7F95D9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5FC1725"/>
  <w15:chartTrackingRefBased/>
  <w15:docId w15:val="{DAF64F45-72B6-904D-BBEF-E2DDAC0A4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DengXian"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tabs>
        <w:tab w:val="left" w:pos="180"/>
        <w:tab w:val="left" w:pos="360"/>
        <w:tab w:val="left" w:pos="720"/>
      </w:tabs>
    </w:pPr>
    <w:rPr>
      <w:sz w:val="24"/>
    </w:rPr>
  </w:style>
  <w:style w:type="paragraph" w:styleId="1">
    <w:name w:val="heading 1"/>
    <w:basedOn w:val="a"/>
    <w:next w:val="a"/>
    <w:qFormat/>
    <w:pPr>
      <w:keepNext/>
      <w:spacing w:before="240" w:after="120"/>
      <w:outlineLvl w:val="0"/>
    </w:pPr>
    <w:rPr>
      <w:b/>
      <w:sz w:val="32"/>
    </w:rPr>
  </w:style>
  <w:style w:type="paragraph" w:styleId="2">
    <w:name w:val="heading 2"/>
    <w:basedOn w:val="a"/>
    <w:next w:val="a"/>
    <w:qFormat/>
    <w:pPr>
      <w:keepNext/>
      <w:spacing w:before="240" w:after="120"/>
      <w:outlineLvl w:val="1"/>
    </w:pPr>
    <w:rPr>
      <w:b/>
      <w:sz w:val="28"/>
    </w:rPr>
  </w:style>
  <w:style w:type="paragraph" w:styleId="3">
    <w:name w:val="heading 3"/>
    <w:basedOn w:val="a"/>
    <w:next w:val="a"/>
    <w:qFormat/>
    <w:pPr>
      <w:keepNext/>
      <w:spacing w:before="120" w:after="60"/>
      <w:outlineLvl w:val="2"/>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pPr>
      <w:tabs>
        <w:tab w:val="center" w:pos="4320"/>
        <w:tab w:val="right" w:pos="8640"/>
      </w:tabs>
    </w:pPr>
  </w:style>
  <w:style w:type="paragraph" w:styleId="a4">
    <w:name w:val="footer"/>
    <w:basedOn w:val="a"/>
    <w:semiHidden/>
    <w:pPr>
      <w:tabs>
        <w:tab w:val="center" w:pos="4320"/>
        <w:tab w:val="right" w:pos="8640"/>
      </w:tabs>
    </w:pPr>
  </w:style>
  <w:style w:type="character" w:styleId="a5">
    <w:name w:val="page number"/>
    <w:basedOn w:val="a0"/>
    <w:semiHidden/>
  </w:style>
  <w:style w:type="paragraph" w:styleId="TOC1">
    <w:name w:val="toc 1"/>
    <w:basedOn w:val="a"/>
    <w:next w:val="a"/>
    <w:autoRedefine/>
    <w:semiHidden/>
    <w:pPr>
      <w:tabs>
        <w:tab w:val="clear" w:pos="180"/>
        <w:tab w:val="clear" w:pos="360"/>
        <w:tab w:val="clear" w:pos="720"/>
      </w:tabs>
      <w:spacing w:before="120" w:after="120"/>
    </w:pPr>
    <w:rPr>
      <w:b/>
      <w:caps/>
      <w:sz w:val="20"/>
    </w:rPr>
  </w:style>
  <w:style w:type="paragraph" w:styleId="TOC2">
    <w:name w:val="toc 2"/>
    <w:basedOn w:val="a"/>
    <w:next w:val="a"/>
    <w:autoRedefine/>
    <w:semiHidden/>
    <w:pPr>
      <w:tabs>
        <w:tab w:val="clear" w:pos="180"/>
        <w:tab w:val="clear" w:pos="360"/>
        <w:tab w:val="clear" w:pos="720"/>
      </w:tabs>
      <w:ind w:left="240"/>
    </w:pPr>
    <w:rPr>
      <w:smallCaps/>
      <w:sz w:val="20"/>
    </w:rPr>
  </w:style>
  <w:style w:type="paragraph" w:styleId="TOC3">
    <w:name w:val="toc 3"/>
    <w:basedOn w:val="a"/>
    <w:next w:val="a"/>
    <w:autoRedefine/>
    <w:semiHidden/>
    <w:pPr>
      <w:tabs>
        <w:tab w:val="clear" w:pos="180"/>
        <w:tab w:val="clear" w:pos="360"/>
        <w:tab w:val="clear" w:pos="720"/>
      </w:tabs>
      <w:ind w:left="480"/>
    </w:pPr>
    <w:rPr>
      <w:i/>
      <w:sz w:val="20"/>
    </w:rPr>
  </w:style>
  <w:style w:type="paragraph" w:styleId="TOC4">
    <w:name w:val="toc 4"/>
    <w:basedOn w:val="a"/>
    <w:next w:val="a"/>
    <w:autoRedefine/>
    <w:semiHidden/>
    <w:pPr>
      <w:tabs>
        <w:tab w:val="clear" w:pos="180"/>
        <w:tab w:val="clear" w:pos="360"/>
        <w:tab w:val="clear" w:pos="720"/>
      </w:tabs>
      <w:ind w:left="720"/>
    </w:pPr>
    <w:rPr>
      <w:sz w:val="18"/>
    </w:rPr>
  </w:style>
  <w:style w:type="paragraph" w:styleId="TOC5">
    <w:name w:val="toc 5"/>
    <w:basedOn w:val="a"/>
    <w:next w:val="a"/>
    <w:autoRedefine/>
    <w:semiHidden/>
    <w:pPr>
      <w:tabs>
        <w:tab w:val="clear" w:pos="180"/>
        <w:tab w:val="clear" w:pos="360"/>
        <w:tab w:val="clear" w:pos="720"/>
      </w:tabs>
      <w:ind w:left="960"/>
    </w:pPr>
    <w:rPr>
      <w:sz w:val="18"/>
    </w:rPr>
  </w:style>
  <w:style w:type="paragraph" w:styleId="TOC6">
    <w:name w:val="toc 6"/>
    <w:basedOn w:val="a"/>
    <w:next w:val="a"/>
    <w:autoRedefine/>
    <w:semiHidden/>
    <w:pPr>
      <w:tabs>
        <w:tab w:val="clear" w:pos="180"/>
        <w:tab w:val="clear" w:pos="360"/>
        <w:tab w:val="clear" w:pos="720"/>
      </w:tabs>
      <w:ind w:left="1200"/>
    </w:pPr>
    <w:rPr>
      <w:sz w:val="18"/>
    </w:rPr>
  </w:style>
  <w:style w:type="paragraph" w:styleId="TOC7">
    <w:name w:val="toc 7"/>
    <w:basedOn w:val="a"/>
    <w:next w:val="a"/>
    <w:autoRedefine/>
    <w:semiHidden/>
    <w:pPr>
      <w:tabs>
        <w:tab w:val="clear" w:pos="180"/>
        <w:tab w:val="clear" w:pos="360"/>
        <w:tab w:val="clear" w:pos="720"/>
      </w:tabs>
      <w:ind w:left="1440"/>
    </w:pPr>
    <w:rPr>
      <w:sz w:val="18"/>
    </w:rPr>
  </w:style>
  <w:style w:type="paragraph" w:styleId="TOC8">
    <w:name w:val="toc 8"/>
    <w:basedOn w:val="a"/>
    <w:next w:val="a"/>
    <w:autoRedefine/>
    <w:semiHidden/>
    <w:pPr>
      <w:tabs>
        <w:tab w:val="clear" w:pos="180"/>
        <w:tab w:val="clear" w:pos="360"/>
        <w:tab w:val="clear" w:pos="720"/>
      </w:tabs>
      <w:ind w:left="1680"/>
    </w:pPr>
    <w:rPr>
      <w:sz w:val="18"/>
    </w:rPr>
  </w:style>
  <w:style w:type="paragraph" w:styleId="TOC9">
    <w:name w:val="toc 9"/>
    <w:basedOn w:val="a"/>
    <w:next w:val="a"/>
    <w:autoRedefine/>
    <w:semiHidden/>
    <w:pPr>
      <w:tabs>
        <w:tab w:val="clear" w:pos="180"/>
        <w:tab w:val="clear" w:pos="360"/>
        <w:tab w:val="clear" w:pos="720"/>
      </w:tabs>
      <w:ind w:left="1920"/>
    </w:pPr>
    <w:rPr>
      <w:sz w:val="18"/>
    </w:rPr>
  </w:style>
  <w:style w:type="paragraph" w:styleId="a6">
    <w:name w:val="Title"/>
    <w:basedOn w:val="a"/>
    <w:qFormat/>
    <w:pPr>
      <w:jc w:val="center"/>
    </w:pPr>
    <w:rPr>
      <w:b/>
      <w:sz w:val="32"/>
    </w:rPr>
  </w:style>
  <w:style w:type="paragraph" w:styleId="a7">
    <w:name w:val="Body Text"/>
    <w:basedOn w:val="a"/>
    <w:semiHidden/>
    <w:rPr>
      <w:i/>
    </w:rPr>
  </w:style>
  <w:style w:type="character" w:styleId="a8">
    <w:name w:val="Strong"/>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26</Words>
  <Characters>9377</Characters>
  <Application>Microsoft Office Word</Application>
  <DocSecurity>0</DocSecurity>
  <Lines>78</Lines>
  <Paragraphs>21</Paragraphs>
  <ScaleCrop>false</ScaleCrop>
  <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David McKinnon</dc:creator>
  <cp:keywords/>
  <cp:lastModifiedBy>Cui, Jiajun</cp:lastModifiedBy>
  <cp:revision>2</cp:revision>
  <dcterms:created xsi:type="dcterms:W3CDTF">2020-02-22T08:26:00Z</dcterms:created>
  <dcterms:modified xsi:type="dcterms:W3CDTF">2020-02-22T08:26:00Z</dcterms:modified>
</cp:coreProperties>
</file>